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2D08" w:rsidRDefault="00822D08" w:rsidP="008A67C3">
      <w:pPr>
        <w:pStyle w:val="NoSpacing"/>
      </w:pPr>
    </w:p>
    <w:p w:rsidR="00822D08" w:rsidRDefault="00500CC6" w:rsidP="00500CC6">
      <w:pPr>
        <w:pStyle w:val="NoSpacing"/>
      </w:pPr>
      <w:r>
        <w:rPr>
          <w:noProof/>
        </w:rPr>
        <w:drawing>
          <wp:anchor distT="0" distB="0" distL="114300" distR="114300" simplePos="0" relativeHeight="251703296" behindDoc="1" locked="0" layoutInCell="1" allowOverlap="1" wp14:anchorId="2B32E7F0" wp14:editId="5AF8BA74">
            <wp:simplePos x="0" y="0"/>
            <wp:positionH relativeFrom="column">
              <wp:posOffset>1240790</wp:posOffset>
            </wp:positionH>
            <wp:positionV relativeFrom="paragraph">
              <wp:posOffset>446405</wp:posOffset>
            </wp:positionV>
            <wp:extent cx="3308985" cy="996950"/>
            <wp:effectExtent l="0" t="0" r="5715" b="0"/>
            <wp:wrapThrough wrapText="bothSides">
              <wp:wrapPolygon edited="0">
                <wp:start x="2487" y="0"/>
                <wp:lineTo x="1741" y="1238"/>
                <wp:lineTo x="249" y="5778"/>
                <wp:lineTo x="124" y="9080"/>
                <wp:lineTo x="124" y="14446"/>
                <wp:lineTo x="1865" y="20224"/>
                <wp:lineTo x="2114" y="20637"/>
                <wp:lineTo x="2736" y="21050"/>
                <wp:lineTo x="3233" y="21050"/>
                <wp:lineTo x="4104" y="21050"/>
                <wp:lineTo x="11813" y="20224"/>
                <wp:lineTo x="21389" y="16510"/>
                <wp:lineTo x="21513" y="12795"/>
                <wp:lineTo x="21513" y="9493"/>
                <wp:lineTo x="21389" y="6191"/>
                <wp:lineTo x="18404" y="4953"/>
                <wp:lineTo x="4352" y="0"/>
                <wp:lineTo x="2487" y="0"/>
              </wp:wrapPolygon>
            </wp:wrapThrough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5_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8985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2D08" w:rsidRDefault="00822D08" w:rsidP="00500CC6">
      <w:pPr>
        <w:pStyle w:val="NoSpacing"/>
      </w:pPr>
    </w:p>
    <w:p w:rsidR="00822D08" w:rsidRDefault="00822D08" w:rsidP="00500CC6">
      <w:pPr>
        <w:pStyle w:val="NoSpacing"/>
      </w:pPr>
    </w:p>
    <w:p w:rsidR="008A67C3" w:rsidRDefault="008A67C3" w:rsidP="008A67C3"/>
    <w:p w:rsidR="008A67C3" w:rsidRDefault="008A67C3" w:rsidP="008A67C3"/>
    <w:p w:rsidR="008A67C3" w:rsidRPr="008A67C3" w:rsidRDefault="008A67C3" w:rsidP="008A67C3"/>
    <w:p w:rsidR="00FC2FEC" w:rsidRDefault="00FC2FEC" w:rsidP="00FC2FEC"/>
    <w:p w:rsidR="00500CC6" w:rsidRDefault="00500CC6" w:rsidP="00F22D1D">
      <w:pPr>
        <w:pStyle w:val="NoSpacing"/>
        <w:jc w:val="center"/>
        <w:rPr>
          <w:rFonts w:ascii="Times New Roman" w:hAnsi="Times New Roman" w:cs="Times New Roman"/>
          <w:b/>
          <w:sz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:rsidR="00500CC6" w:rsidRDefault="00500CC6" w:rsidP="00F22D1D">
      <w:pPr>
        <w:pStyle w:val="NoSpacing"/>
        <w:jc w:val="center"/>
        <w:rPr>
          <w:rFonts w:ascii="Times New Roman" w:hAnsi="Times New Roman" w:cs="Times New Roman"/>
          <w:b/>
          <w:sz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:rsidR="00500CC6" w:rsidRDefault="00500CC6" w:rsidP="00F22D1D">
      <w:pPr>
        <w:pStyle w:val="NoSpacing"/>
        <w:jc w:val="center"/>
        <w:rPr>
          <w:rFonts w:ascii="Times New Roman" w:hAnsi="Times New Roman" w:cs="Times New Roman"/>
          <w:b/>
          <w:sz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:rsidR="00500CC6" w:rsidRDefault="00500CC6" w:rsidP="00F22D1D">
      <w:pPr>
        <w:pStyle w:val="NoSpacing"/>
        <w:jc w:val="center"/>
        <w:rPr>
          <w:rFonts w:ascii="Times New Roman" w:hAnsi="Times New Roman" w:cs="Times New Roman"/>
          <w:b/>
          <w:sz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:rsidR="00FC2FEC" w:rsidRPr="00F22D1D" w:rsidRDefault="00FC2FEC" w:rsidP="00F22D1D">
      <w:pPr>
        <w:pStyle w:val="NoSpacing"/>
        <w:jc w:val="center"/>
        <w:rPr>
          <w:rFonts w:ascii="Times New Roman" w:hAnsi="Times New Roman" w:cs="Times New Roman"/>
          <w:b/>
          <w:sz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F22D1D">
        <w:rPr>
          <w:rFonts w:ascii="Times New Roman" w:hAnsi="Times New Roman" w:cs="Times New Roman"/>
          <w:b/>
          <w:sz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>Online Admission Manual</w:t>
      </w:r>
    </w:p>
    <w:p w:rsidR="00FC2FEC" w:rsidRPr="00FC2FEC" w:rsidRDefault="00FC2FEC" w:rsidP="008A67C3">
      <w:pPr>
        <w:pStyle w:val="NoSpacing"/>
      </w:pPr>
    </w:p>
    <w:p w:rsidR="00822D08" w:rsidRDefault="00822D08" w:rsidP="008A67C3">
      <w:pPr>
        <w:pStyle w:val="NoSpacing"/>
      </w:pPr>
    </w:p>
    <w:p w:rsidR="00822D08" w:rsidRDefault="00822D08" w:rsidP="008A67C3">
      <w:pPr>
        <w:pStyle w:val="NoSpacing"/>
      </w:pPr>
    </w:p>
    <w:p w:rsidR="00822D08" w:rsidRDefault="00822D08" w:rsidP="008A67C3">
      <w:pPr>
        <w:pStyle w:val="NoSpacing"/>
      </w:pPr>
    </w:p>
    <w:p w:rsidR="00FC2FEC" w:rsidRDefault="00FC2FEC" w:rsidP="008A67C3">
      <w:pPr>
        <w:pStyle w:val="NoSpacing"/>
      </w:pPr>
    </w:p>
    <w:p w:rsidR="00FC2FEC" w:rsidRDefault="00FC2FEC" w:rsidP="008A67C3">
      <w:pPr>
        <w:pStyle w:val="NoSpacing"/>
      </w:pPr>
    </w:p>
    <w:p w:rsidR="00FC2FEC" w:rsidRDefault="00FC2FEC" w:rsidP="008A67C3">
      <w:pPr>
        <w:pStyle w:val="NoSpacing"/>
      </w:pPr>
    </w:p>
    <w:p w:rsidR="00FC2FEC" w:rsidRDefault="00FC2FEC" w:rsidP="008A67C3">
      <w:pPr>
        <w:pStyle w:val="NoSpacing"/>
      </w:pPr>
    </w:p>
    <w:p w:rsidR="008A67C3" w:rsidRDefault="008A67C3" w:rsidP="008A67C3">
      <w:pPr>
        <w:pStyle w:val="NoSpacing"/>
      </w:pPr>
    </w:p>
    <w:p w:rsidR="008A67C3" w:rsidRDefault="008A67C3" w:rsidP="008A67C3">
      <w:pPr>
        <w:pStyle w:val="NoSpacing"/>
      </w:pPr>
    </w:p>
    <w:p w:rsidR="008A67C3" w:rsidRDefault="008A67C3" w:rsidP="008A67C3">
      <w:pPr>
        <w:pStyle w:val="NoSpacing"/>
      </w:pPr>
    </w:p>
    <w:p w:rsidR="008A67C3" w:rsidRDefault="008A67C3" w:rsidP="008A67C3">
      <w:pPr>
        <w:pStyle w:val="NoSpacing"/>
      </w:pPr>
    </w:p>
    <w:p w:rsidR="008A67C3" w:rsidRDefault="008A67C3" w:rsidP="008A67C3">
      <w:pPr>
        <w:pStyle w:val="NoSpacing"/>
      </w:pPr>
    </w:p>
    <w:p w:rsidR="008A67C3" w:rsidRDefault="008A67C3" w:rsidP="008A67C3">
      <w:pPr>
        <w:pStyle w:val="NoSpacing"/>
      </w:pPr>
    </w:p>
    <w:p w:rsidR="00500CC6" w:rsidRDefault="00500CC6" w:rsidP="008A67C3">
      <w:pPr>
        <w:pStyle w:val="NoSpacing"/>
      </w:pPr>
    </w:p>
    <w:p w:rsidR="00500CC6" w:rsidRDefault="00500CC6" w:rsidP="008A67C3">
      <w:pPr>
        <w:pStyle w:val="NoSpacing"/>
      </w:pPr>
    </w:p>
    <w:p w:rsidR="00500CC6" w:rsidRDefault="00500CC6" w:rsidP="008A67C3">
      <w:pPr>
        <w:pStyle w:val="NoSpacing"/>
      </w:pPr>
    </w:p>
    <w:p w:rsidR="00500CC6" w:rsidRDefault="00500CC6" w:rsidP="008A67C3">
      <w:pPr>
        <w:pStyle w:val="NoSpacing"/>
      </w:pPr>
    </w:p>
    <w:p w:rsidR="008A67C3" w:rsidRDefault="008A67C3" w:rsidP="008A67C3">
      <w:pPr>
        <w:pStyle w:val="NoSpacing"/>
      </w:pPr>
    </w:p>
    <w:p w:rsidR="00DA58AC" w:rsidRDefault="00DA58AC" w:rsidP="008A67C3">
      <w:pPr>
        <w:pStyle w:val="NoSpacing"/>
      </w:pPr>
    </w:p>
    <w:p w:rsidR="00DA58AC" w:rsidRDefault="00DA58AC" w:rsidP="008A67C3">
      <w:pPr>
        <w:pStyle w:val="NoSpacing"/>
      </w:pPr>
    </w:p>
    <w:p w:rsidR="008A67C3" w:rsidRDefault="008A67C3" w:rsidP="008A67C3">
      <w:pPr>
        <w:pStyle w:val="NoSpacing"/>
      </w:pPr>
    </w:p>
    <w:p w:rsidR="008A67C3" w:rsidRDefault="008A67C3" w:rsidP="008A67C3">
      <w:pPr>
        <w:pStyle w:val="NoSpacing"/>
      </w:pPr>
    </w:p>
    <w:p w:rsidR="00FC2FEC" w:rsidRDefault="00FC2FEC" w:rsidP="008A67C3">
      <w:pPr>
        <w:pStyle w:val="NoSpacing"/>
      </w:pPr>
    </w:p>
    <w:p w:rsidR="00DA58AC" w:rsidRDefault="00DA58AC" w:rsidP="008A67C3">
      <w:pPr>
        <w:pStyle w:val="NoSpacing"/>
      </w:pPr>
    </w:p>
    <w:p w:rsidR="00DA58AC" w:rsidRDefault="00DA58AC" w:rsidP="008A67C3">
      <w:pPr>
        <w:pStyle w:val="NoSpacing"/>
      </w:pPr>
    </w:p>
    <w:p w:rsidR="00DA58AC" w:rsidRDefault="00DA58AC" w:rsidP="008A67C3">
      <w:pPr>
        <w:pStyle w:val="NoSpacing"/>
      </w:pPr>
    </w:p>
    <w:p w:rsidR="00DA58AC" w:rsidRDefault="00DA58AC" w:rsidP="008A67C3">
      <w:pPr>
        <w:pStyle w:val="NoSpacing"/>
      </w:pPr>
    </w:p>
    <w:p w:rsidR="00DA58AC" w:rsidRDefault="00DA58AC" w:rsidP="008A67C3">
      <w:pPr>
        <w:pStyle w:val="NoSpacing"/>
      </w:pPr>
    </w:p>
    <w:p w:rsidR="00DA58AC" w:rsidRDefault="00DA58AC">
      <w:pPr>
        <w:pStyle w:val="TOCHeading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168756426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F22D1D" w:rsidRDefault="00F22D1D">
          <w:pPr>
            <w:pStyle w:val="TOCHeading"/>
          </w:pPr>
          <w:r>
            <w:t>Table of Contents</w:t>
          </w:r>
        </w:p>
        <w:p w:rsidR="008A67C3" w:rsidRPr="008A67C3" w:rsidRDefault="008A67C3" w:rsidP="008A67C3">
          <w:pPr>
            <w:rPr>
              <w:lang w:eastAsia="ja-JP"/>
            </w:rPr>
          </w:pPr>
        </w:p>
        <w:p w:rsidR="00500CC6" w:rsidRDefault="00F22D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0101094" w:history="1">
            <w:r w:rsidR="00500CC6" w:rsidRPr="00272A2C">
              <w:rPr>
                <w:rStyle w:val="Hyperlink"/>
                <w:noProof/>
              </w:rPr>
              <w:t>How to Apply Online.</w:t>
            </w:r>
            <w:r w:rsidR="00500CC6">
              <w:rPr>
                <w:noProof/>
                <w:webHidden/>
              </w:rPr>
              <w:tab/>
            </w:r>
            <w:r w:rsidR="00500CC6">
              <w:rPr>
                <w:noProof/>
                <w:webHidden/>
              </w:rPr>
              <w:fldChar w:fldCharType="begin"/>
            </w:r>
            <w:r w:rsidR="00500CC6">
              <w:rPr>
                <w:noProof/>
                <w:webHidden/>
              </w:rPr>
              <w:instrText xml:space="preserve"> PAGEREF _Toc470101094 \h </w:instrText>
            </w:r>
            <w:r w:rsidR="00500CC6">
              <w:rPr>
                <w:noProof/>
                <w:webHidden/>
              </w:rPr>
            </w:r>
            <w:r w:rsidR="00500CC6">
              <w:rPr>
                <w:noProof/>
                <w:webHidden/>
              </w:rPr>
              <w:fldChar w:fldCharType="separate"/>
            </w:r>
            <w:r w:rsidR="00500CC6">
              <w:rPr>
                <w:noProof/>
                <w:webHidden/>
              </w:rPr>
              <w:t>3</w:t>
            </w:r>
            <w:r w:rsidR="00500CC6">
              <w:rPr>
                <w:noProof/>
                <w:webHidden/>
              </w:rPr>
              <w:fldChar w:fldCharType="end"/>
            </w:r>
          </w:hyperlink>
        </w:p>
        <w:p w:rsidR="00500CC6" w:rsidRDefault="00A91C8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0101095" w:history="1">
            <w:r w:rsidR="00500CC6" w:rsidRPr="00272A2C">
              <w:rPr>
                <w:rStyle w:val="Hyperlink"/>
                <w:noProof/>
              </w:rPr>
              <w:t>Step 1: Personal Details</w:t>
            </w:r>
            <w:r w:rsidR="00500CC6">
              <w:rPr>
                <w:noProof/>
                <w:webHidden/>
              </w:rPr>
              <w:tab/>
            </w:r>
            <w:r w:rsidR="00500CC6">
              <w:rPr>
                <w:noProof/>
                <w:webHidden/>
              </w:rPr>
              <w:fldChar w:fldCharType="begin"/>
            </w:r>
            <w:r w:rsidR="00500CC6">
              <w:rPr>
                <w:noProof/>
                <w:webHidden/>
              </w:rPr>
              <w:instrText xml:space="preserve"> PAGEREF _Toc470101095 \h </w:instrText>
            </w:r>
            <w:r w:rsidR="00500CC6">
              <w:rPr>
                <w:noProof/>
                <w:webHidden/>
              </w:rPr>
            </w:r>
            <w:r w:rsidR="00500CC6">
              <w:rPr>
                <w:noProof/>
                <w:webHidden/>
              </w:rPr>
              <w:fldChar w:fldCharType="separate"/>
            </w:r>
            <w:r w:rsidR="00500CC6">
              <w:rPr>
                <w:noProof/>
                <w:webHidden/>
              </w:rPr>
              <w:t>4</w:t>
            </w:r>
            <w:r w:rsidR="00500CC6">
              <w:rPr>
                <w:noProof/>
                <w:webHidden/>
              </w:rPr>
              <w:fldChar w:fldCharType="end"/>
            </w:r>
          </w:hyperlink>
        </w:p>
        <w:p w:rsidR="00500CC6" w:rsidRDefault="00A91C8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0101096" w:history="1">
            <w:r w:rsidR="00500CC6" w:rsidRPr="00272A2C">
              <w:rPr>
                <w:rStyle w:val="Hyperlink"/>
                <w:noProof/>
              </w:rPr>
              <w:t>Step 2: Contact Details</w:t>
            </w:r>
            <w:r w:rsidR="00500CC6">
              <w:rPr>
                <w:noProof/>
                <w:webHidden/>
              </w:rPr>
              <w:tab/>
            </w:r>
            <w:r w:rsidR="00500CC6">
              <w:rPr>
                <w:noProof/>
                <w:webHidden/>
              </w:rPr>
              <w:fldChar w:fldCharType="begin"/>
            </w:r>
            <w:r w:rsidR="00500CC6">
              <w:rPr>
                <w:noProof/>
                <w:webHidden/>
              </w:rPr>
              <w:instrText xml:space="preserve"> PAGEREF _Toc470101096 \h </w:instrText>
            </w:r>
            <w:r w:rsidR="00500CC6">
              <w:rPr>
                <w:noProof/>
                <w:webHidden/>
              </w:rPr>
            </w:r>
            <w:r w:rsidR="00500CC6">
              <w:rPr>
                <w:noProof/>
                <w:webHidden/>
              </w:rPr>
              <w:fldChar w:fldCharType="separate"/>
            </w:r>
            <w:r w:rsidR="00500CC6">
              <w:rPr>
                <w:noProof/>
                <w:webHidden/>
              </w:rPr>
              <w:t>5</w:t>
            </w:r>
            <w:r w:rsidR="00500CC6">
              <w:rPr>
                <w:noProof/>
                <w:webHidden/>
              </w:rPr>
              <w:fldChar w:fldCharType="end"/>
            </w:r>
          </w:hyperlink>
        </w:p>
        <w:p w:rsidR="00500CC6" w:rsidRDefault="00A91C8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0101097" w:history="1">
            <w:r w:rsidR="00500CC6" w:rsidRPr="00272A2C">
              <w:rPr>
                <w:rStyle w:val="Hyperlink"/>
                <w:noProof/>
              </w:rPr>
              <w:t>Step 3: Your Education/Work Details</w:t>
            </w:r>
            <w:r w:rsidR="00500CC6">
              <w:rPr>
                <w:noProof/>
                <w:webHidden/>
              </w:rPr>
              <w:tab/>
            </w:r>
            <w:r w:rsidR="00500CC6">
              <w:rPr>
                <w:noProof/>
                <w:webHidden/>
              </w:rPr>
              <w:fldChar w:fldCharType="begin"/>
            </w:r>
            <w:r w:rsidR="00500CC6">
              <w:rPr>
                <w:noProof/>
                <w:webHidden/>
              </w:rPr>
              <w:instrText xml:space="preserve"> PAGEREF _Toc470101097 \h </w:instrText>
            </w:r>
            <w:r w:rsidR="00500CC6">
              <w:rPr>
                <w:noProof/>
                <w:webHidden/>
              </w:rPr>
            </w:r>
            <w:r w:rsidR="00500CC6">
              <w:rPr>
                <w:noProof/>
                <w:webHidden/>
              </w:rPr>
              <w:fldChar w:fldCharType="separate"/>
            </w:r>
            <w:r w:rsidR="00500CC6">
              <w:rPr>
                <w:noProof/>
                <w:webHidden/>
              </w:rPr>
              <w:t>6</w:t>
            </w:r>
            <w:r w:rsidR="00500CC6">
              <w:rPr>
                <w:noProof/>
                <w:webHidden/>
              </w:rPr>
              <w:fldChar w:fldCharType="end"/>
            </w:r>
          </w:hyperlink>
        </w:p>
        <w:p w:rsidR="00500CC6" w:rsidRDefault="00A91C8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0101098" w:history="1">
            <w:r w:rsidR="00500CC6" w:rsidRPr="00272A2C">
              <w:rPr>
                <w:rStyle w:val="Hyperlink"/>
                <w:noProof/>
              </w:rPr>
              <w:t>Step 4: Your Secondary School Results</w:t>
            </w:r>
            <w:r w:rsidR="00500CC6">
              <w:rPr>
                <w:noProof/>
                <w:webHidden/>
              </w:rPr>
              <w:tab/>
            </w:r>
            <w:r w:rsidR="00500CC6">
              <w:rPr>
                <w:noProof/>
                <w:webHidden/>
              </w:rPr>
              <w:fldChar w:fldCharType="begin"/>
            </w:r>
            <w:r w:rsidR="00500CC6">
              <w:rPr>
                <w:noProof/>
                <w:webHidden/>
              </w:rPr>
              <w:instrText xml:space="preserve"> PAGEREF _Toc470101098 \h </w:instrText>
            </w:r>
            <w:r w:rsidR="00500CC6">
              <w:rPr>
                <w:noProof/>
                <w:webHidden/>
              </w:rPr>
            </w:r>
            <w:r w:rsidR="00500CC6">
              <w:rPr>
                <w:noProof/>
                <w:webHidden/>
              </w:rPr>
              <w:fldChar w:fldCharType="separate"/>
            </w:r>
            <w:r w:rsidR="00500CC6">
              <w:rPr>
                <w:noProof/>
                <w:webHidden/>
              </w:rPr>
              <w:t>7</w:t>
            </w:r>
            <w:r w:rsidR="00500CC6">
              <w:rPr>
                <w:noProof/>
                <w:webHidden/>
              </w:rPr>
              <w:fldChar w:fldCharType="end"/>
            </w:r>
          </w:hyperlink>
        </w:p>
        <w:p w:rsidR="00500CC6" w:rsidRDefault="00A91C8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0101099" w:history="1">
            <w:r w:rsidR="00500CC6" w:rsidRPr="00272A2C">
              <w:rPr>
                <w:rStyle w:val="Hyperlink"/>
                <w:noProof/>
              </w:rPr>
              <w:t>Step 5: Programme of Study</w:t>
            </w:r>
            <w:r w:rsidR="00500CC6">
              <w:rPr>
                <w:noProof/>
                <w:webHidden/>
              </w:rPr>
              <w:tab/>
            </w:r>
            <w:r w:rsidR="00500CC6">
              <w:rPr>
                <w:noProof/>
                <w:webHidden/>
              </w:rPr>
              <w:fldChar w:fldCharType="begin"/>
            </w:r>
            <w:r w:rsidR="00500CC6">
              <w:rPr>
                <w:noProof/>
                <w:webHidden/>
              </w:rPr>
              <w:instrText xml:space="preserve"> PAGEREF _Toc470101099 \h </w:instrText>
            </w:r>
            <w:r w:rsidR="00500CC6">
              <w:rPr>
                <w:noProof/>
                <w:webHidden/>
              </w:rPr>
            </w:r>
            <w:r w:rsidR="00500CC6">
              <w:rPr>
                <w:noProof/>
                <w:webHidden/>
              </w:rPr>
              <w:fldChar w:fldCharType="separate"/>
            </w:r>
            <w:r w:rsidR="00500CC6">
              <w:rPr>
                <w:noProof/>
                <w:webHidden/>
              </w:rPr>
              <w:t>8</w:t>
            </w:r>
            <w:r w:rsidR="00500CC6">
              <w:rPr>
                <w:noProof/>
                <w:webHidden/>
              </w:rPr>
              <w:fldChar w:fldCharType="end"/>
            </w:r>
          </w:hyperlink>
        </w:p>
        <w:p w:rsidR="00500CC6" w:rsidRDefault="00A91C8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0101100" w:history="1">
            <w:r w:rsidR="00500CC6" w:rsidRPr="00272A2C">
              <w:rPr>
                <w:rStyle w:val="Hyperlink"/>
                <w:noProof/>
              </w:rPr>
              <w:t>Step 6: Other Details</w:t>
            </w:r>
            <w:r w:rsidR="00500CC6">
              <w:rPr>
                <w:noProof/>
                <w:webHidden/>
              </w:rPr>
              <w:tab/>
            </w:r>
            <w:r w:rsidR="00500CC6">
              <w:rPr>
                <w:noProof/>
                <w:webHidden/>
              </w:rPr>
              <w:fldChar w:fldCharType="begin"/>
            </w:r>
            <w:r w:rsidR="00500CC6">
              <w:rPr>
                <w:noProof/>
                <w:webHidden/>
              </w:rPr>
              <w:instrText xml:space="preserve"> PAGEREF _Toc470101100 \h </w:instrText>
            </w:r>
            <w:r w:rsidR="00500CC6">
              <w:rPr>
                <w:noProof/>
                <w:webHidden/>
              </w:rPr>
            </w:r>
            <w:r w:rsidR="00500CC6">
              <w:rPr>
                <w:noProof/>
                <w:webHidden/>
              </w:rPr>
              <w:fldChar w:fldCharType="separate"/>
            </w:r>
            <w:r w:rsidR="00500CC6">
              <w:rPr>
                <w:noProof/>
                <w:webHidden/>
              </w:rPr>
              <w:t>9</w:t>
            </w:r>
            <w:r w:rsidR="00500CC6">
              <w:rPr>
                <w:noProof/>
                <w:webHidden/>
              </w:rPr>
              <w:fldChar w:fldCharType="end"/>
            </w:r>
          </w:hyperlink>
        </w:p>
        <w:p w:rsidR="00500CC6" w:rsidRDefault="00A91C8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0101101" w:history="1">
            <w:r w:rsidR="00500CC6" w:rsidRPr="00272A2C">
              <w:rPr>
                <w:rStyle w:val="Hyperlink"/>
                <w:noProof/>
              </w:rPr>
              <w:t>Step 7: File Uploads</w:t>
            </w:r>
            <w:r w:rsidR="00500CC6">
              <w:rPr>
                <w:noProof/>
                <w:webHidden/>
              </w:rPr>
              <w:tab/>
            </w:r>
            <w:r w:rsidR="00500CC6">
              <w:rPr>
                <w:noProof/>
                <w:webHidden/>
              </w:rPr>
              <w:fldChar w:fldCharType="begin"/>
            </w:r>
            <w:r w:rsidR="00500CC6">
              <w:rPr>
                <w:noProof/>
                <w:webHidden/>
              </w:rPr>
              <w:instrText xml:space="preserve"> PAGEREF _Toc470101101 \h </w:instrText>
            </w:r>
            <w:r w:rsidR="00500CC6">
              <w:rPr>
                <w:noProof/>
                <w:webHidden/>
              </w:rPr>
            </w:r>
            <w:r w:rsidR="00500CC6">
              <w:rPr>
                <w:noProof/>
                <w:webHidden/>
              </w:rPr>
              <w:fldChar w:fldCharType="separate"/>
            </w:r>
            <w:r w:rsidR="00500CC6">
              <w:rPr>
                <w:noProof/>
                <w:webHidden/>
              </w:rPr>
              <w:t>10</w:t>
            </w:r>
            <w:r w:rsidR="00500CC6">
              <w:rPr>
                <w:noProof/>
                <w:webHidden/>
              </w:rPr>
              <w:fldChar w:fldCharType="end"/>
            </w:r>
          </w:hyperlink>
        </w:p>
        <w:p w:rsidR="00500CC6" w:rsidRDefault="00A91C8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0101102" w:history="1">
            <w:r w:rsidR="00500CC6" w:rsidRPr="00272A2C">
              <w:rPr>
                <w:rStyle w:val="Hyperlink"/>
                <w:noProof/>
              </w:rPr>
              <w:t>Step 8: Submit Application</w:t>
            </w:r>
            <w:r w:rsidR="00500CC6">
              <w:rPr>
                <w:noProof/>
                <w:webHidden/>
              </w:rPr>
              <w:tab/>
            </w:r>
            <w:r w:rsidR="00500CC6">
              <w:rPr>
                <w:noProof/>
                <w:webHidden/>
              </w:rPr>
              <w:fldChar w:fldCharType="begin"/>
            </w:r>
            <w:r w:rsidR="00500CC6">
              <w:rPr>
                <w:noProof/>
                <w:webHidden/>
              </w:rPr>
              <w:instrText xml:space="preserve"> PAGEREF _Toc470101102 \h </w:instrText>
            </w:r>
            <w:r w:rsidR="00500CC6">
              <w:rPr>
                <w:noProof/>
                <w:webHidden/>
              </w:rPr>
            </w:r>
            <w:r w:rsidR="00500CC6">
              <w:rPr>
                <w:noProof/>
                <w:webHidden/>
              </w:rPr>
              <w:fldChar w:fldCharType="separate"/>
            </w:r>
            <w:r w:rsidR="00500CC6">
              <w:rPr>
                <w:noProof/>
                <w:webHidden/>
              </w:rPr>
              <w:t>11</w:t>
            </w:r>
            <w:r w:rsidR="00500CC6">
              <w:rPr>
                <w:noProof/>
                <w:webHidden/>
              </w:rPr>
              <w:fldChar w:fldCharType="end"/>
            </w:r>
          </w:hyperlink>
        </w:p>
        <w:p w:rsidR="00F22D1D" w:rsidRDefault="00F22D1D">
          <w:r>
            <w:rPr>
              <w:b/>
              <w:bCs/>
              <w:noProof/>
            </w:rPr>
            <w:fldChar w:fldCharType="end"/>
          </w:r>
        </w:p>
      </w:sdtContent>
    </w:sdt>
    <w:p w:rsidR="00F22D1D" w:rsidRDefault="00F22D1D" w:rsidP="00F22D1D">
      <w:pPr>
        <w:pStyle w:val="Heading1"/>
      </w:pPr>
    </w:p>
    <w:p w:rsidR="00F22D1D" w:rsidRDefault="00F22D1D" w:rsidP="00BE54E3">
      <w:pPr>
        <w:pStyle w:val="Heading1"/>
        <w:jc w:val="center"/>
      </w:pPr>
    </w:p>
    <w:p w:rsidR="00F22D1D" w:rsidRDefault="00F22D1D" w:rsidP="00F22D1D"/>
    <w:p w:rsidR="00F22D1D" w:rsidRDefault="00F22D1D" w:rsidP="00F22D1D"/>
    <w:p w:rsidR="00F22D1D" w:rsidRDefault="00F22D1D" w:rsidP="00F22D1D"/>
    <w:p w:rsidR="00F22D1D" w:rsidRDefault="00F22D1D" w:rsidP="00F22D1D"/>
    <w:p w:rsidR="008A67C3" w:rsidRDefault="008A67C3" w:rsidP="00F22D1D"/>
    <w:p w:rsidR="00F22D1D" w:rsidRDefault="00F22D1D" w:rsidP="00F22D1D"/>
    <w:p w:rsidR="00F22D1D" w:rsidRDefault="00F22D1D" w:rsidP="00F22D1D"/>
    <w:p w:rsidR="00F22D1D" w:rsidRDefault="00F22D1D" w:rsidP="00F22D1D"/>
    <w:p w:rsidR="00F22D1D" w:rsidRDefault="00F22D1D" w:rsidP="00F22D1D"/>
    <w:p w:rsidR="00F22D1D" w:rsidRDefault="00F22D1D" w:rsidP="00F22D1D"/>
    <w:p w:rsidR="00F22D1D" w:rsidRDefault="00F22D1D" w:rsidP="00F22D1D"/>
    <w:p w:rsidR="00F22D1D" w:rsidRDefault="00F22D1D" w:rsidP="00F22D1D"/>
    <w:p w:rsidR="00F22D1D" w:rsidRPr="00F22D1D" w:rsidRDefault="00F22D1D" w:rsidP="00F22D1D"/>
    <w:p w:rsidR="00CA6FC6" w:rsidRDefault="00DA58AC" w:rsidP="00BE54E3">
      <w:pPr>
        <w:pStyle w:val="Heading1"/>
        <w:jc w:val="center"/>
      </w:pPr>
      <w:r>
        <w:lastRenderedPageBreak/>
        <w:br/>
      </w:r>
      <w:bookmarkStart w:id="0" w:name="_Toc470101094"/>
      <w:r w:rsidR="00BE54E3">
        <w:t xml:space="preserve">How </w:t>
      </w:r>
      <w:r w:rsidR="008E27E6">
        <w:t>to</w:t>
      </w:r>
      <w:r w:rsidR="00BE54E3">
        <w:t xml:space="preserve"> A</w:t>
      </w:r>
      <w:r w:rsidR="00CA6FC6">
        <w:t xml:space="preserve">pply </w:t>
      </w:r>
      <w:r w:rsidR="00BE54E3">
        <w:t>Online.</w:t>
      </w:r>
      <w:bookmarkEnd w:id="0"/>
    </w:p>
    <w:p w:rsidR="00CA6FC6" w:rsidRDefault="00CA6FC6" w:rsidP="00CA6FC6">
      <w:pPr>
        <w:pStyle w:val="ListParagraph"/>
        <w:numPr>
          <w:ilvl w:val="0"/>
          <w:numId w:val="1"/>
        </w:numPr>
      </w:pPr>
      <w:r>
        <w:t>Go to FNU website</w:t>
      </w:r>
      <w:r w:rsidR="008432E2">
        <w:t xml:space="preserve">: </w:t>
      </w:r>
      <w:r>
        <w:t xml:space="preserve"> </w:t>
      </w:r>
      <w:hyperlink r:id="rId9" w:history="1">
        <w:r w:rsidR="008432E2" w:rsidRPr="00F732CB">
          <w:rPr>
            <w:rStyle w:val="Hyperlink"/>
          </w:rPr>
          <w:t>http://www.fnu.ac.fj/new</w:t>
        </w:r>
      </w:hyperlink>
      <w:r>
        <w:t xml:space="preserve"> </w:t>
      </w:r>
    </w:p>
    <w:p w:rsidR="00CA6FC6" w:rsidRDefault="00CA6FC6" w:rsidP="00CA6FC6">
      <w:pPr>
        <w:pStyle w:val="ListParagraph"/>
        <w:numPr>
          <w:ilvl w:val="0"/>
          <w:numId w:val="1"/>
        </w:numPr>
      </w:pPr>
      <w:r>
        <w:t>Click on Admissions</w:t>
      </w:r>
    </w:p>
    <w:p w:rsidR="008E27E6" w:rsidRDefault="008432E2" w:rsidP="008E27E6">
      <w:pPr>
        <w:pStyle w:val="ListParagraph"/>
        <w:numPr>
          <w:ilvl w:val="0"/>
          <w:numId w:val="1"/>
        </w:numPr>
      </w:pPr>
      <w:r>
        <w:t xml:space="preserve">The following link opens up in a new tab. </w:t>
      </w:r>
      <w:hyperlink r:id="rId10" w:history="1">
        <w:r w:rsidR="00CA6FC6" w:rsidRPr="00F732CB">
          <w:rPr>
            <w:rStyle w:val="Hyperlink"/>
          </w:rPr>
          <w:t>http://10.0.10.43/olss/Applications/Applicationnew.aspx</w:t>
        </w:r>
      </w:hyperlink>
      <w:r w:rsidR="00CA6FC6">
        <w:t xml:space="preserve"> </w:t>
      </w:r>
    </w:p>
    <w:p w:rsidR="008432E2" w:rsidRDefault="0069361C" w:rsidP="008E27E6">
      <w:pPr>
        <w:pStyle w:val="ListParagraph"/>
        <w:numPr>
          <w:ilvl w:val="0"/>
          <w:numId w:val="1"/>
        </w:numPr>
      </w:pPr>
      <w:r>
        <w:t>A</w:t>
      </w:r>
      <w:r w:rsidR="008432E2">
        <w:t xml:space="preserve"> pop up message</w:t>
      </w:r>
      <w:r>
        <w:t xml:space="preserve"> will appear</w:t>
      </w:r>
      <w:r w:rsidR="008432E2">
        <w:t xml:space="preserve"> as shown below.</w:t>
      </w:r>
    </w:p>
    <w:p w:rsidR="00CA6FC6" w:rsidRDefault="00CA6FC6" w:rsidP="00CA6FC6">
      <w:pPr>
        <w:jc w:val="center"/>
      </w:pPr>
      <w:r>
        <w:rPr>
          <w:noProof/>
        </w:rPr>
        <w:drawing>
          <wp:inline distT="0" distB="0" distL="0" distR="0" wp14:anchorId="5BB8F89E" wp14:editId="024CAF95">
            <wp:extent cx="3424334" cy="2165299"/>
            <wp:effectExtent l="0" t="0" r="508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24674" cy="216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FC6" w:rsidRDefault="008432E2">
      <w:r>
        <w:t>The above message explains</w:t>
      </w:r>
      <w:r w:rsidR="006A5C23">
        <w:t xml:space="preserve"> the certified softcopy documents that are need in order to complete the online admission form.</w:t>
      </w:r>
    </w:p>
    <w:p w:rsidR="006A5C23" w:rsidRDefault="006A5C23">
      <w:r>
        <w:t xml:space="preserve">The </w:t>
      </w:r>
      <w:r w:rsidR="0069361C">
        <w:t xml:space="preserve">certified softcopy </w:t>
      </w:r>
      <w:r>
        <w:t>documents that are required are as follows:</w:t>
      </w:r>
    </w:p>
    <w:p w:rsidR="006A5C23" w:rsidRPr="006A5C23" w:rsidRDefault="006A5C23" w:rsidP="008A67C3">
      <w:pPr>
        <w:pStyle w:val="NoSpacing"/>
        <w:numPr>
          <w:ilvl w:val="0"/>
          <w:numId w:val="12"/>
        </w:numPr>
      </w:pPr>
      <w:r w:rsidRPr="006A5C23">
        <w:t>Birth certificate</w:t>
      </w:r>
    </w:p>
    <w:p w:rsidR="006A5C23" w:rsidRPr="006A5C23" w:rsidRDefault="006A5C23" w:rsidP="008A67C3">
      <w:pPr>
        <w:pStyle w:val="NoSpacing"/>
        <w:numPr>
          <w:ilvl w:val="0"/>
          <w:numId w:val="12"/>
        </w:numPr>
      </w:pPr>
      <w:r w:rsidRPr="006A5C23">
        <w:t>Passport (For regional/international applicants)</w:t>
      </w:r>
    </w:p>
    <w:p w:rsidR="006A5C23" w:rsidRPr="006A5C23" w:rsidRDefault="006A5C23" w:rsidP="008A67C3">
      <w:pPr>
        <w:pStyle w:val="NoSpacing"/>
        <w:numPr>
          <w:ilvl w:val="0"/>
          <w:numId w:val="12"/>
        </w:numPr>
      </w:pPr>
      <w:r w:rsidRPr="006A5C23">
        <w:t>Fiji Seventh Form Examination/Year 13 Results (If you have done FSFE)</w:t>
      </w:r>
    </w:p>
    <w:p w:rsidR="006A5C23" w:rsidRPr="006A5C23" w:rsidRDefault="006A5C23" w:rsidP="008A67C3">
      <w:pPr>
        <w:pStyle w:val="NoSpacing"/>
        <w:numPr>
          <w:ilvl w:val="0"/>
          <w:numId w:val="12"/>
        </w:numPr>
      </w:pPr>
      <w:r w:rsidRPr="006A5C23">
        <w:t>Fiji School Leaving Certificate/Year 12 Results (If you have done FSLC)</w:t>
      </w:r>
    </w:p>
    <w:p w:rsidR="006A5C23" w:rsidRPr="006A5C23" w:rsidRDefault="006A5C23" w:rsidP="008A67C3">
      <w:pPr>
        <w:pStyle w:val="NoSpacing"/>
        <w:numPr>
          <w:ilvl w:val="0"/>
          <w:numId w:val="12"/>
        </w:numPr>
      </w:pPr>
      <w:r w:rsidRPr="006A5C23">
        <w:t>TIN letter from FIRCA (For Fiji residents)</w:t>
      </w:r>
    </w:p>
    <w:p w:rsidR="006A5C23" w:rsidRPr="006A5C23" w:rsidRDefault="006A5C23" w:rsidP="008A67C3">
      <w:pPr>
        <w:pStyle w:val="NoSpacing"/>
        <w:numPr>
          <w:ilvl w:val="0"/>
          <w:numId w:val="12"/>
        </w:numPr>
      </w:pPr>
      <w:r w:rsidRPr="006A5C23">
        <w:t>Tertiary qualification (If applicable)</w:t>
      </w:r>
    </w:p>
    <w:p w:rsidR="006A5C23" w:rsidRDefault="006A5C23"/>
    <w:p w:rsidR="007477AD" w:rsidRDefault="007477AD"/>
    <w:p w:rsidR="007477AD" w:rsidRDefault="007477AD"/>
    <w:p w:rsidR="007477AD" w:rsidRDefault="007477AD"/>
    <w:p w:rsidR="007477AD" w:rsidRDefault="007477AD"/>
    <w:p w:rsidR="00DA58AC" w:rsidRDefault="00DA58AC" w:rsidP="00DA58AC">
      <w:pPr>
        <w:rPr>
          <w:sz w:val="18"/>
        </w:rPr>
      </w:pPr>
    </w:p>
    <w:p w:rsidR="00DA58AC" w:rsidRDefault="00DA58AC" w:rsidP="00DA58AC">
      <w:pPr>
        <w:rPr>
          <w:sz w:val="18"/>
        </w:rPr>
      </w:pPr>
    </w:p>
    <w:p w:rsidR="00DA58AC" w:rsidRDefault="00DA58AC" w:rsidP="00DA58AC">
      <w:pPr>
        <w:rPr>
          <w:sz w:val="18"/>
        </w:rPr>
      </w:pPr>
      <w:r>
        <w:rPr>
          <w:sz w:val="18"/>
        </w:rPr>
        <w:br/>
      </w:r>
      <w:r>
        <w:rPr>
          <w:sz w:val="18"/>
        </w:rPr>
        <w:br/>
      </w:r>
      <w:r>
        <w:rPr>
          <w:sz w:val="18"/>
        </w:rPr>
        <w:br/>
      </w:r>
    </w:p>
    <w:p w:rsidR="00DA58AC" w:rsidRDefault="00DA58AC" w:rsidP="00DA58AC">
      <w:pPr>
        <w:rPr>
          <w:sz w:val="12"/>
        </w:rPr>
      </w:pPr>
    </w:p>
    <w:p w:rsidR="007477AD" w:rsidRDefault="00DA58AC" w:rsidP="00D9486F">
      <w:pPr>
        <w:pStyle w:val="Heading1"/>
      </w:pPr>
      <w:r>
        <w:lastRenderedPageBreak/>
        <w:br/>
      </w:r>
      <w:bookmarkStart w:id="1" w:name="_Toc470101095"/>
      <w:r w:rsidR="007477AD">
        <w:t>Step 1: Personal Details</w:t>
      </w:r>
      <w:bookmarkEnd w:id="1"/>
      <w:r w:rsidR="008E27E6">
        <w:br/>
      </w:r>
    </w:p>
    <w:p w:rsidR="00822D08" w:rsidRDefault="007477AD" w:rsidP="008E27E6">
      <w:pPr>
        <w:pStyle w:val="ListParagraph"/>
        <w:numPr>
          <w:ilvl w:val="0"/>
          <w:numId w:val="11"/>
        </w:numPr>
      </w:pPr>
      <w:r>
        <w:t xml:space="preserve">In this step the </w:t>
      </w:r>
      <w:r w:rsidR="00745354">
        <w:t>applicants are</w:t>
      </w:r>
      <w:r>
        <w:t xml:space="preserve"> required to fill in their person</w:t>
      </w:r>
      <w:r w:rsidR="00745354">
        <w:t>al</w:t>
      </w:r>
      <w:r>
        <w:t xml:space="preserve"> </w:t>
      </w:r>
      <w:r w:rsidR="00822D08">
        <w:t>details.</w:t>
      </w:r>
    </w:p>
    <w:p w:rsidR="00211B45" w:rsidRDefault="004C7D1D" w:rsidP="008E27E6">
      <w:pPr>
        <w:pStyle w:val="ListParagraph"/>
        <w:numPr>
          <w:ilvl w:val="0"/>
          <w:numId w:val="11"/>
        </w:numPr>
      </w:pPr>
      <w:r>
        <w:t>For Regional/International applicants Passport No. is a mandatory requirement but not TIN No.</w:t>
      </w:r>
    </w:p>
    <w:p w:rsidR="00822D08" w:rsidRDefault="00755CA3" w:rsidP="008E27E6">
      <w:pPr>
        <w:pStyle w:val="ListParagraph"/>
        <w:numPr>
          <w:ilvl w:val="0"/>
          <w:numId w:val="11"/>
        </w:numPr>
      </w:pPr>
      <w:r>
        <w:t xml:space="preserve">Local </w:t>
      </w:r>
      <w:r w:rsidR="00822D08">
        <w:t>Applicant</w:t>
      </w:r>
      <w:r>
        <w:t>s are only required to fill in their TIN No.</w:t>
      </w:r>
    </w:p>
    <w:p w:rsidR="00822D08" w:rsidRDefault="00822D08" w:rsidP="008E27E6">
      <w:pPr>
        <w:pStyle w:val="ListParagraph"/>
        <w:numPr>
          <w:ilvl w:val="0"/>
          <w:numId w:val="11"/>
        </w:numPr>
      </w:pPr>
      <w:r>
        <w:t>Fields marked with * are mandatory/compulsory.</w:t>
      </w:r>
    </w:p>
    <w:p w:rsidR="00E237F8" w:rsidRDefault="00E237F8" w:rsidP="008E27E6">
      <w:pPr>
        <w:pStyle w:val="ListParagraph"/>
        <w:numPr>
          <w:ilvl w:val="0"/>
          <w:numId w:val="11"/>
        </w:numPr>
      </w:pPr>
      <w:r>
        <w:t xml:space="preserve">After </w:t>
      </w:r>
      <w:r w:rsidR="00745354">
        <w:t>all required details have been entered</w:t>
      </w:r>
      <w:r>
        <w:t xml:space="preserve">, click </w:t>
      </w:r>
      <w:r w:rsidRPr="008E27E6">
        <w:rPr>
          <w:b/>
        </w:rPr>
        <w:t>Next</w:t>
      </w:r>
      <w:r w:rsidR="00745354">
        <w:t>.</w:t>
      </w:r>
    </w:p>
    <w:p w:rsidR="0069361C" w:rsidRDefault="009D79CF">
      <w:r>
        <w:rPr>
          <w:noProof/>
        </w:rPr>
        <w:drawing>
          <wp:inline distT="0" distB="0" distL="0" distR="0" wp14:anchorId="06E13B5E" wp14:editId="09AF37A7">
            <wp:extent cx="5938961" cy="4286707"/>
            <wp:effectExtent l="19050" t="19050" r="2413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0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:rsidR="0069361C" w:rsidRDefault="0069361C"/>
    <w:p w:rsidR="00A8633F" w:rsidRDefault="00A8633F"/>
    <w:p w:rsidR="00DA58AC" w:rsidRDefault="00DA58AC"/>
    <w:p w:rsidR="00DA58AC" w:rsidRDefault="00DA58AC"/>
    <w:p w:rsidR="00A8633F" w:rsidRDefault="00A8633F"/>
    <w:p w:rsidR="00DA58AC" w:rsidRDefault="00DA58AC" w:rsidP="00DA58AC">
      <w:pPr>
        <w:pStyle w:val="Heading1"/>
      </w:pPr>
    </w:p>
    <w:p w:rsidR="00DA58AC" w:rsidRPr="00DA58AC" w:rsidRDefault="00DA58AC" w:rsidP="00DA58AC"/>
    <w:p w:rsidR="00B71478" w:rsidRDefault="00DA58AC" w:rsidP="00DA58AC">
      <w:pPr>
        <w:pStyle w:val="Heading1"/>
      </w:pPr>
      <w:r>
        <w:lastRenderedPageBreak/>
        <w:br/>
      </w:r>
      <w:bookmarkStart w:id="2" w:name="_Toc470101096"/>
      <w:r w:rsidR="000C4E82">
        <w:t>Step 2: Contact Details</w:t>
      </w:r>
      <w:bookmarkEnd w:id="2"/>
      <w:r w:rsidR="00FC2FEC">
        <w:br/>
      </w:r>
    </w:p>
    <w:p w:rsidR="005A1225" w:rsidRDefault="00A8633F" w:rsidP="00FC2FEC">
      <w:pPr>
        <w:pStyle w:val="ListParagraph"/>
        <w:numPr>
          <w:ilvl w:val="0"/>
          <w:numId w:val="8"/>
        </w:numPr>
      </w:pPr>
      <w:r>
        <w:t xml:space="preserve">The </w:t>
      </w:r>
      <w:r w:rsidR="00822D08">
        <w:t>applicant</w:t>
      </w:r>
      <w:r>
        <w:t xml:space="preserve"> is required to</w:t>
      </w:r>
      <w:r w:rsidR="005A1225">
        <w:t xml:space="preserve"> fill in their Contact Details.</w:t>
      </w:r>
    </w:p>
    <w:p w:rsidR="00FC2FEC" w:rsidRDefault="00A8633F" w:rsidP="00FC2FEC">
      <w:pPr>
        <w:pStyle w:val="ListParagraph"/>
        <w:numPr>
          <w:ilvl w:val="0"/>
          <w:numId w:val="8"/>
        </w:numPr>
      </w:pPr>
      <w:r>
        <w:t>The required fields are marked as shown below and should be filled before proceeding to the next page.</w:t>
      </w:r>
    </w:p>
    <w:p w:rsidR="000C4E82" w:rsidRDefault="00A8633F" w:rsidP="00FC2FEC">
      <w:pPr>
        <w:pStyle w:val="ListParagraph"/>
        <w:numPr>
          <w:ilvl w:val="0"/>
          <w:numId w:val="8"/>
        </w:numPr>
      </w:pPr>
      <w:r>
        <w:t xml:space="preserve">There are fields that may not be relevant to all </w:t>
      </w:r>
      <w:r w:rsidR="00822D08">
        <w:t>applicant</w:t>
      </w:r>
      <w:r>
        <w:t>s therefore</w:t>
      </w:r>
      <w:r w:rsidR="00E5556C">
        <w:t xml:space="preserve"> please fill the</w:t>
      </w:r>
      <w:r>
        <w:t xml:space="preserve"> fields that are relevant to you.</w:t>
      </w:r>
    </w:p>
    <w:p w:rsidR="00FC2FEC" w:rsidRDefault="00FC2FEC" w:rsidP="00FC2FEC">
      <w:pPr>
        <w:pStyle w:val="ListParagraph"/>
        <w:numPr>
          <w:ilvl w:val="0"/>
          <w:numId w:val="7"/>
        </w:numPr>
      </w:pPr>
      <w:r>
        <w:t xml:space="preserve">After all required details have been entered, click </w:t>
      </w:r>
      <w:r w:rsidRPr="008E27E6">
        <w:rPr>
          <w:b/>
        </w:rPr>
        <w:t>Next</w:t>
      </w:r>
      <w:r>
        <w:t>.</w:t>
      </w:r>
    </w:p>
    <w:p w:rsidR="00E5556C" w:rsidRDefault="00FC2FEC" w:rsidP="008E27E6">
      <w:pPr>
        <w:ind w:left="36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C4C0005" wp14:editId="1AA9B023">
            <wp:simplePos x="0" y="0"/>
            <wp:positionH relativeFrom="column">
              <wp:posOffset>-38735</wp:posOffset>
            </wp:positionH>
            <wp:positionV relativeFrom="paragraph">
              <wp:posOffset>217170</wp:posOffset>
            </wp:positionV>
            <wp:extent cx="5943600" cy="6123940"/>
            <wp:effectExtent l="19050" t="19050" r="19050" b="10160"/>
            <wp:wrapThrough wrapText="bothSides">
              <wp:wrapPolygon edited="0">
                <wp:start x="-69" y="-67"/>
                <wp:lineTo x="-69" y="21569"/>
                <wp:lineTo x="21600" y="21569"/>
                <wp:lineTo x="21600" y="-67"/>
                <wp:lineTo x="-69" y="-67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3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C4E82" w:rsidRDefault="00DA58AC" w:rsidP="00433E5D">
      <w:pPr>
        <w:pStyle w:val="Heading1"/>
      </w:pPr>
      <w:bookmarkStart w:id="3" w:name="_Step_3:_Your"/>
      <w:bookmarkEnd w:id="3"/>
      <w:r>
        <w:lastRenderedPageBreak/>
        <w:br/>
      </w:r>
      <w:bookmarkStart w:id="4" w:name="_Toc470101097"/>
      <w:r w:rsidR="00E5556C">
        <w:t>S</w:t>
      </w:r>
      <w:r w:rsidR="005A1225">
        <w:t>tep 3: Your Education/</w:t>
      </w:r>
      <w:r w:rsidR="00E5556C">
        <w:t>Work Details</w:t>
      </w:r>
      <w:bookmarkEnd w:id="4"/>
      <w:r w:rsidR="005A1225">
        <w:br/>
      </w:r>
    </w:p>
    <w:p w:rsidR="00E5556C" w:rsidRDefault="00D9486F" w:rsidP="005A1225">
      <w:pPr>
        <w:pStyle w:val="ListParagraph"/>
        <w:numPr>
          <w:ilvl w:val="0"/>
          <w:numId w:val="7"/>
        </w:numPr>
      </w:pPr>
      <w:r>
        <w:t>This is an optional section</w:t>
      </w:r>
      <w:r w:rsidR="00A46688">
        <w:t xml:space="preserve"> where applicants are required </w:t>
      </w:r>
      <w:r w:rsidR="00433E5D">
        <w:t xml:space="preserve">to select </w:t>
      </w:r>
      <w:r w:rsidR="00A46688">
        <w:t>their</w:t>
      </w:r>
      <w:r w:rsidR="00433E5D">
        <w:t xml:space="preserve"> Education/ Work Details</w:t>
      </w:r>
      <w:r w:rsidR="00437B1D">
        <w:t>.</w:t>
      </w:r>
    </w:p>
    <w:p w:rsidR="00437B1D" w:rsidRDefault="00A46688" w:rsidP="005A1225">
      <w:pPr>
        <w:pStyle w:val="ListParagraph"/>
        <w:numPr>
          <w:ilvl w:val="0"/>
          <w:numId w:val="7"/>
        </w:numPr>
      </w:pPr>
      <w:r>
        <w:t xml:space="preserve">After fields have been filled, click </w:t>
      </w:r>
      <w:r w:rsidRPr="008E27E6">
        <w:rPr>
          <w:b/>
        </w:rPr>
        <w:t>Next</w:t>
      </w:r>
      <w:r w:rsidR="004E164E">
        <w:t>.</w:t>
      </w:r>
    </w:p>
    <w:p w:rsidR="00E5556C" w:rsidRDefault="00E5556C">
      <w:r>
        <w:rPr>
          <w:noProof/>
        </w:rPr>
        <w:drawing>
          <wp:anchor distT="0" distB="0" distL="114300" distR="114300" simplePos="0" relativeHeight="251659264" behindDoc="1" locked="0" layoutInCell="1" allowOverlap="1" wp14:anchorId="6BD64416" wp14:editId="15FEF987">
            <wp:simplePos x="0" y="0"/>
            <wp:positionH relativeFrom="column">
              <wp:posOffset>57963</wp:posOffset>
            </wp:positionH>
            <wp:positionV relativeFrom="paragraph">
              <wp:posOffset>230505</wp:posOffset>
            </wp:positionV>
            <wp:extent cx="5946372" cy="4520793"/>
            <wp:effectExtent l="19050" t="19050" r="16510" b="1333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372" cy="4520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E5556C"/>
    <w:p w:rsidR="00E5556C" w:rsidRDefault="00DA58AC" w:rsidP="00824449">
      <w:pPr>
        <w:pStyle w:val="Heading1"/>
      </w:pPr>
      <w:bookmarkStart w:id="5" w:name="_Step_4:_Your"/>
      <w:bookmarkEnd w:id="5"/>
      <w:r>
        <w:lastRenderedPageBreak/>
        <w:br/>
      </w:r>
      <w:bookmarkStart w:id="6" w:name="_Toc470101098"/>
      <w:r w:rsidR="00824449">
        <w:t>Step 4: Your Secondary School Results</w:t>
      </w:r>
      <w:bookmarkEnd w:id="6"/>
      <w:r w:rsidR="004E164E">
        <w:br/>
      </w:r>
    </w:p>
    <w:p w:rsidR="004E164E" w:rsidRDefault="00F27E9C" w:rsidP="004E164E">
      <w:pPr>
        <w:pStyle w:val="ListParagraph"/>
        <w:numPr>
          <w:ilvl w:val="0"/>
          <w:numId w:val="10"/>
        </w:numPr>
      </w:pPr>
      <w:r>
        <w:t>This is an optional section where applicants are</w:t>
      </w:r>
      <w:r w:rsidR="00824449">
        <w:t xml:space="preserve"> required to fill in </w:t>
      </w:r>
      <w:r w:rsidR="00E237F8">
        <w:t xml:space="preserve">their Secondary School </w:t>
      </w:r>
      <w:r>
        <w:t>Results</w:t>
      </w:r>
      <w:r w:rsidR="00824449">
        <w:t>.</w:t>
      </w:r>
    </w:p>
    <w:p w:rsidR="00A542BD" w:rsidRDefault="0051177E" w:rsidP="004E164E">
      <w:pPr>
        <w:pStyle w:val="ListParagraph"/>
        <w:numPr>
          <w:ilvl w:val="0"/>
          <w:numId w:val="10"/>
        </w:numPr>
      </w:pPr>
      <w:r>
        <w:t xml:space="preserve">If the </w:t>
      </w:r>
      <w:r w:rsidR="00822D08">
        <w:t>applicant</w:t>
      </w:r>
      <w:r>
        <w:t xml:space="preserve"> </w:t>
      </w:r>
      <w:r w:rsidR="00594AF2">
        <w:t>has set for an external</w:t>
      </w:r>
      <w:r w:rsidR="00A542BD">
        <w:t xml:space="preserve"> exam such as FSLC or FSFE then they must fill in the required details.</w:t>
      </w:r>
    </w:p>
    <w:p w:rsidR="00E237F8" w:rsidRDefault="00E237F8" w:rsidP="004E164E">
      <w:pPr>
        <w:pStyle w:val="ListParagraph"/>
        <w:numPr>
          <w:ilvl w:val="0"/>
          <w:numId w:val="9"/>
        </w:numPr>
      </w:pPr>
      <w:r>
        <w:t>After fields have been filled,</w:t>
      </w:r>
      <w:r w:rsidR="004E164E">
        <w:t xml:space="preserve"> click</w:t>
      </w:r>
      <w:r>
        <w:t xml:space="preserve"> </w:t>
      </w:r>
      <w:r w:rsidRPr="008E27E6">
        <w:rPr>
          <w:b/>
        </w:rPr>
        <w:t>Next</w:t>
      </w:r>
      <w:r w:rsidR="002747B3">
        <w:t>.</w:t>
      </w:r>
    </w:p>
    <w:p w:rsidR="00E5556C" w:rsidRDefault="00E5556C"/>
    <w:p w:rsidR="00E5556C" w:rsidRDefault="00824449">
      <w:r>
        <w:rPr>
          <w:noProof/>
        </w:rPr>
        <w:drawing>
          <wp:anchor distT="0" distB="0" distL="114300" distR="114300" simplePos="0" relativeHeight="251660288" behindDoc="1" locked="0" layoutInCell="1" allowOverlap="1" wp14:anchorId="27FAF58B" wp14:editId="61AA8FCA">
            <wp:simplePos x="0" y="0"/>
            <wp:positionH relativeFrom="column">
              <wp:posOffset>12080</wp:posOffset>
            </wp:positionH>
            <wp:positionV relativeFrom="paragraph">
              <wp:posOffset>0</wp:posOffset>
            </wp:positionV>
            <wp:extent cx="6159260" cy="4615132"/>
            <wp:effectExtent l="19050" t="19050" r="13335" b="1460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9260" cy="46151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5556C" w:rsidRDefault="00E5556C"/>
    <w:p w:rsidR="00053E36" w:rsidRDefault="00053E36"/>
    <w:p w:rsidR="00053E36" w:rsidRDefault="00C523A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C13367" wp14:editId="2FDDA7CC">
                <wp:simplePos x="0" y="0"/>
                <wp:positionH relativeFrom="column">
                  <wp:posOffset>3179445</wp:posOffset>
                </wp:positionH>
                <wp:positionV relativeFrom="paragraph">
                  <wp:posOffset>279400</wp:posOffset>
                </wp:positionV>
                <wp:extent cx="361950" cy="314325"/>
                <wp:effectExtent l="38100" t="0" r="19050" b="4762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1950" cy="3143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A480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50.35pt;margin-top:22pt;width:28.5pt;height:24.7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" strokecolor="black [3040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5D6AFF" wp14:editId="53DE6478">
                <wp:simplePos x="0" y="0"/>
                <wp:positionH relativeFrom="column">
                  <wp:posOffset>3486150</wp:posOffset>
                </wp:positionH>
                <wp:positionV relativeFrom="paragraph">
                  <wp:posOffset>148590</wp:posOffset>
                </wp:positionV>
                <wp:extent cx="1191895" cy="225425"/>
                <wp:effectExtent l="76200" t="38100" r="84455" b="1174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1895" cy="225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73317" w:rsidRPr="00443794" w:rsidRDefault="00C11426" w:rsidP="006F71FF">
                            <w:pPr>
                              <w:jc w:val="center"/>
                              <w:rPr>
                                <w:rFonts w:cs="Times New Roman"/>
                                <w:sz w:val="16"/>
                              </w:rPr>
                            </w:pPr>
                            <w:r w:rsidRPr="00443794">
                              <w:rPr>
                                <w:rFonts w:cs="Times New Roman"/>
                                <w:sz w:val="16"/>
                              </w:rPr>
                              <w:t>Please tick the check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5D6AF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74.5pt;margin-top:11.7pt;width:93.85pt;height:17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373317" w:rsidRPr="00443794" w:rsidRDefault="00C11426" w:rsidP="006F71FF">
                      <w:pPr>
                        <w:jc w:val="center"/>
                        <w:rPr>
                          <w:rFonts w:cs="Times New Roman"/>
                          <w:sz w:val="16"/>
                        </w:rPr>
                      </w:pPr>
                      <w:r w:rsidRPr="00443794">
                        <w:rPr>
                          <w:rFonts w:cs="Times New Roman"/>
                          <w:sz w:val="16"/>
                        </w:rPr>
                        <w:t>Please tick the checkbox</w:t>
                      </w:r>
                    </w:p>
                  </w:txbxContent>
                </v:textbox>
              </v:shape>
            </w:pict>
          </mc:Fallback>
        </mc:AlternateContent>
      </w:r>
    </w:p>
    <w:p w:rsidR="00053E36" w:rsidRDefault="00053E36"/>
    <w:p w:rsidR="00053E36" w:rsidRDefault="00C523A5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1E8907" wp14:editId="657BA0F7">
                <wp:simplePos x="0" y="0"/>
                <wp:positionH relativeFrom="column">
                  <wp:posOffset>5290835</wp:posOffset>
                </wp:positionH>
                <wp:positionV relativeFrom="paragraph">
                  <wp:posOffset>25962</wp:posOffset>
                </wp:positionV>
                <wp:extent cx="961970" cy="220345"/>
                <wp:effectExtent l="57150" t="38100" r="67310" b="12255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1970" cy="22034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11426" w:rsidRPr="00443794" w:rsidRDefault="00536CEC" w:rsidP="006F71FF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Choose the </w:t>
                            </w:r>
                            <w:r w:rsidR="00C11426" w:rsidRPr="00443794">
                              <w:rPr>
                                <w:sz w:val="16"/>
                              </w:rPr>
                              <w:t>scho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E8907" id="Text Box 8" o:spid="_x0000_s1027" type="#_x0000_t202" style="position:absolute;margin-left:416.6pt;margin-top:2.05pt;width:75.75pt;height:17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C11426" w:rsidRPr="00443794" w:rsidRDefault="00536CEC" w:rsidP="006F71FF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 xml:space="preserve">Choose the </w:t>
                      </w:r>
                      <w:r w:rsidR="00C11426" w:rsidRPr="00443794">
                        <w:rPr>
                          <w:sz w:val="16"/>
                        </w:rPr>
                        <w:t>schoo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9AF9D3" wp14:editId="676EDCEE">
                <wp:simplePos x="0" y="0"/>
                <wp:positionH relativeFrom="column">
                  <wp:posOffset>5047615</wp:posOffset>
                </wp:positionH>
                <wp:positionV relativeFrom="paragraph">
                  <wp:posOffset>99695</wp:posOffset>
                </wp:positionV>
                <wp:extent cx="241935" cy="46990"/>
                <wp:effectExtent l="38100" t="57150" r="0" b="8636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1935" cy="4699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E5E2D" id="Straight Arrow Connector 9" o:spid="_x0000_s1026" type="#_x0000_t32" style="position:absolute;margin-left:397.45pt;margin-top:7.85pt;width:19.05pt;height:3.7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" strokecolor="black [3040]">
                <v:stroke endarrow="open"/>
              </v:shape>
            </w:pict>
          </mc:Fallback>
        </mc:AlternateContent>
      </w:r>
    </w:p>
    <w:p w:rsidR="00053E36" w:rsidRDefault="00C523A5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E70990E" wp14:editId="30AC8B39">
                <wp:simplePos x="0" y="0"/>
                <wp:positionH relativeFrom="column">
                  <wp:posOffset>4265295</wp:posOffset>
                </wp:positionH>
                <wp:positionV relativeFrom="paragraph">
                  <wp:posOffset>69850</wp:posOffset>
                </wp:positionV>
                <wp:extent cx="361950" cy="0"/>
                <wp:effectExtent l="38100" t="76200" r="0" b="11430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195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2FDCB" id="Straight Arrow Connector 10" o:spid="_x0000_s1026" type="#_x0000_t32" style="position:absolute;margin-left:335.85pt;margin-top:5.5pt;width:28.5pt;height:0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" strokecolor="black [3040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B4FB1C" wp14:editId="22122270">
                <wp:simplePos x="0" y="0"/>
                <wp:positionH relativeFrom="column">
                  <wp:posOffset>4630420</wp:posOffset>
                </wp:positionH>
                <wp:positionV relativeFrom="paragraph">
                  <wp:posOffset>1905</wp:posOffset>
                </wp:positionV>
                <wp:extent cx="1049655" cy="202565"/>
                <wp:effectExtent l="76200" t="38100" r="74295" b="12128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9655" cy="20256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14C28" w:rsidRPr="00443794" w:rsidRDefault="00D14C28" w:rsidP="006F71FF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443794">
                              <w:rPr>
                                <w:sz w:val="16"/>
                              </w:rPr>
                              <w:t>Enter your Index N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4FB1C" id="Text Box 11" o:spid="_x0000_s1028" type="#_x0000_t202" style="position:absolute;margin-left:364.6pt;margin-top:.15pt;width:82.65pt;height:15.9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D14C28" w:rsidRPr="00443794" w:rsidRDefault="00D14C28" w:rsidP="006F71FF">
                      <w:pPr>
                        <w:jc w:val="center"/>
                        <w:rPr>
                          <w:sz w:val="16"/>
                        </w:rPr>
                      </w:pPr>
                      <w:r w:rsidRPr="00443794">
                        <w:rPr>
                          <w:sz w:val="16"/>
                        </w:rPr>
                        <w:t>Enter your Index No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0B420D" wp14:editId="1BF1A239">
                <wp:simplePos x="0" y="0"/>
                <wp:positionH relativeFrom="column">
                  <wp:posOffset>4561205</wp:posOffset>
                </wp:positionH>
                <wp:positionV relativeFrom="paragraph">
                  <wp:posOffset>270510</wp:posOffset>
                </wp:positionV>
                <wp:extent cx="1793240" cy="219075"/>
                <wp:effectExtent l="57150" t="38100" r="73660" b="1238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3240" cy="2190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C64D3" w:rsidRPr="00443794" w:rsidRDefault="000C64D3" w:rsidP="000C64D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443794">
                              <w:rPr>
                                <w:sz w:val="16"/>
                              </w:rPr>
                              <w:t>Enter the Total Mark of Best 4 Sub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B420D" id="Text Box 12" o:spid="_x0000_s1029" type="#_x0000_t202" style="position:absolute;margin-left:359.15pt;margin-top:21.3pt;width:141.2pt;height:1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0C64D3" w:rsidRPr="00443794" w:rsidRDefault="000C64D3" w:rsidP="000C64D3">
                      <w:pPr>
                        <w:jc w:val="center"/>
                        <w:rPr>
                          <w:sz w:val="16"/>
                        </w:rPr>
                      </w:pPr>
                      <w:r w:rsidRPr="00443794">
                        <w:rPr>
                          <w:sz w:val="16"/>
                        </w:rPr>
                        <w:t>Enter the Total Mark of Best 4 Subjects</w:t>
                      </w:r>
                    </w:p>
                  </w:txbxContent>
                </v:textbox>
              </v:shape>
            </w:pict>
          </mc:Fallback>
        </mc:AlternateContent>
      </w:r>
    </w:p>
    <w:p w:rsidR="00053E36" w:rsidRDefault="00C523A5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2446166" wp14:editId="64594B83">
                <wp:simplePos x="0" y="0"/>
                <wp:positionH relativeFrom="column">
                  <wp:posOffset>4267200</wp:posOffset>
                </wp:positionH>
                <wp:positionV relativeFrom="paragraph">
                  <wp:posOffset>1270</wp:posOffset>
                </wp:positionV>
                <wp:extent cx="297180" cy="0"/>
                <wp:effectExtent l="38100" t="76200" r="0" b="11430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718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61D54" id="Straight Arrow Connector 13" o:spid="_x0000_s1026" type="#_x0000_t32" style="position:absolute;margin-left:336pt;margin-top:.1pt;width:23.4pt;height:0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" strokecolor="black [3040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22A0BE2" wp14:editId="1216A689">
                <wp:simplePos x="0" y="0"/>
                <wp:positionH relativeFrom="column">
                  <wp:posOffset>3430270</wp:posOffset>
                </wp:positionH>
                <wp:positionV relativeFrom="paragraph">
                  <wp:posOffset>215265</wp:posOffset>
                </wp:positionV>
                <wp:extent cx="341630" cy="46990"/>
                <wp:effectExtent l="38100" t="76200" r="20320" b="6731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1630" cy="4699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0DB71" id="Straight Arrow Connector 14" o:spid="_x0000_s1026" type="#_x0000_t32" style="position:absolute;margin-left:270.1pt;margin-top:16.95pt;width:26.9pt;height:3.7pt;flip:x 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" strokecolor="black [3040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0CF8262" wp14:editId="43C9DCD7">
                <wp:simplePos x="0" y="0"/>
                <wp:positionH relativeFrom="column">
                  <wp:posOffset>3742055</wp:posOffset>
                </wp:positionH>
                <wp:positionV relativeFrom="paragraph">
                  <wp:posOffset>214630</wp:posOffset>
                </wp:positionV>
                <wp:extent cx="2114550" cy="341630"/>
                <wp:effectExtent l="57150" t="38100" r="76200" b="11557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4550" cy="34163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E4EA0" w:rsidRPr="00443794" w:rsidRDefault="004E4EA0" w:rsidP="004E4EA0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443794">
                              <w:rPr>
                                <w:sz w:val="16"/>
                              </w:rPr>
                              <w:t xml:space="preserve">Select the year that you are going to complete your </w:t>
                            </w:r>
                            <w:r w:rsidR="00443794" w:rsidRPr="00443794">
                              <w:rPr>
                                <w:sz w:val="16"/>
                              </w:rPr>
                              <w:t>Form 7 studies or the year comple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F8262" id="Text Box 16" o:spid="_x0000_s1030" type="#_x0000_t202" style="position:absolute;margin-left:294.65pt;margin-top:16.9pt;width:166.5pt;height:26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4E4EA0" w:rsidRPr="00443794" w:rsidRDefault="004E4EA0" w:rsidP="004E4EA0">
                      <w:pPr>
                        <w:jc w:val="center"/>
                        <w:rPr>
                          <w:sz w:val="16"/>
                        </w:rPr>
                      </w:pPr>
                      <w:r w:rsidRPr="00443794">
                        <w:rPr>
                          <w:sz w:val="16"/>
                        </w:rPr>
                        <w:t xml:space="preserve">Select the year that you are going to complete your </w:t>
                      </w:r>
                      <w:r w:rsidR="00443794" w:rsidRPr="00443794">
                        <w:rPr>
                          <w:sz w:val="16"/>
                        </w:rPr>
                        <w:t>Form 7 studies or the year completed</w:t>
                      </w:r>
                    </w:p>
                  </w:txbxContent>
                </v:textbox>
              </v:shape>
            </w:pict>
          </mc:Fallback>
        </mc:AlternateContent>
      </w:r>
    </w:p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DA58AC" w:rsidP="00053E36">
      <w:pPr>
        <w:pStyle w:val="Heading1"/>
      </w:pPr>
      <w:r>
        <w:br/>
      </w:r>
      <w:bookmarkStart w:id="7" w:name="_Toc470101099"/>
      <w:r w:rsidR="00053E36">
        <w:t>Step 5: Programme of Study</w:t>
      </w:r>
      <w:bookmarkEnd w:id="7"/>
      <w:r w:rsidR="004E164E">
        <w:br/>
      </w:r>
    </w:p>
    <w:p w:rsidR="0001170B" w:rsidRDefault="00B50DEE" w:rsidP="00CC5793">
      <w:pPr>
        <w:pStyle w:val="ListParagraph"/>
        <w:numPr>
          <w:ilvl w:val="0"/>
          <w:numId w:val="4"/>
        </w:numPr>
      </w:pPr>
      <w:r>
        <w:t xml:space="preserve">In this section the </w:t>
      </w:r>
      <w:r w:rsidR="00822D08">
        <w:t>applicant</w:t>
      </w:r>
      <w:r>
        <w:t xml:space="preserve"> will have to choose the </w:t>
      </w:r>
      <w:r w:rsidR="002D1799">
        <w:t>Programme of S</w:t>
      </w:r>
      <w:r>
        <w:t xml:space="preserve">tudy. </w:t>
      </w:r>
    </w:p>
    <w:p w:rsidR="00F7705C" w:rsidRDefault="00B50DEE" w:rsidP="00CC5793">
      <w:pPr>
        <w:pStyle w:val="ListParagraph"/>
        <w:numPr>
          <w:ilvl w:val="0"/>
          <w:numId w:val="4"/>
        </w:numPr>
      </w:pPr>
      <w:r>
        <w:t xml:space="preserve">Qualification type </w:t>
      </w:r>
      <w:r w:rsidR="00F7705C">
        <w:t>should be selected from the drop-down list.</w:t>
      </w:r>
    </w:p>
    <w:p w:rsidR="00F7705C" w:rsidRDefault="00F945AC" w:rsidP="00CC5793">
      <w:pPr>
        <w:pStyle w:val="ListParagraph"/>
        <w:numPr>
          <w:ilvl w:val="0"/>
          <w:numId w:val="4"/>
        </w:numPr>
      </w:pPr>
      <w:r>
        <w:t>Programme should be selected from the drop-down list.</w:t>
      </w:r>
    </w:p>
    <w:p w:rsidR="00F945AC" w:rsidRDefault="00066FBD" w:rsidP="00CC5793">
      <w:pPr>
        <w:pStyle w:val="ListParagraph"/>
        <w:numPr>
          <w:ilvl w:val="0"/>
          <w:numId w:val="4"/>
        </w:numPr>
      </w:pPr>
      <w:r>
        <w:t xml:space="preserve">Major1 should be selected from the from the drop-down list. Some program consists of 2 </w:t>
      </w:r>
      <w:r w:rsidR="007C35D9">
        <w:t>majors,</w:t>
      </w:r>
      <w:r>
        <w:t xml:space="preserve"> hence </w:t>
      </w:r>
      <w:r w:rsidR="00EF31AD">
        <w:t>Major2 will be activated for selection.</w:t>
      </w:r>
    </w:p>
    <w:p w:rsidR="00066FBD" w:rsidRDefault="00066FBD" w:rsidP="00CC5793">
      <w:pPr>
        <w:pStyle w:val="ListParagraph"/>
        <w:numPr>
          <w:ilvl w:val="0"/>
          <w:numId w:val="4"/>
        </w:numPr>
      </w:pPr>
      <w:r>
        <w:t xml:space="preserve">Period Offered In will be selected automatically by the system </w:t>
      </w:r>
    </w:p>
    <w:p w:rsidR="00066FBD" w:rsidRDefault="00066FBD" w:rsidP="00CC5793">
      <w:pPr>
        <w:pStyle w:val="ListParagraph"/>
        <w:numPr>
          <w:ilvl w:val="0"/>
          <w:numId w:val="4"/>
        </w:numPr>
      </w:pPr>
      <w:r>
        <w:t xml:space="preserve">Venue offered in should be selected from the drop down list. </w:t>
      </w:r>
    </w:p>
    <w:p w:rsidR="00EF31AD" w:rsidRDefault="00EF31AD" w:rsidP="00CC5793">
      <w:pPr>
        <w:pStyle w:val="ListParagraph"/>
        <w:numPr>
          <w:ilvl w:val="0"/>
          <w:numId w:val="4"/>
        </w:numPr>
      </w:pPr>
      <w:r>
        <w:t>There are 3 choices where the 1</w:t>
      </w:r>
      <w:r w:rsidRPr="00EF31AD">
        <w:rPr>
          <w:vertAlign w:val="superscript"/>
        </w:rPr>
        <w:t>st</w:t>
      </w:r>
      <w:r>
        <w:t xml:space="preserve"> choice is mandatory and othe</w:t>
      </w:r>
      <w:r w:rsidR="007C35D9">
        <w:t>r 2 choices are optional.</w:t>
      </w:r>
    </w:p>
    <w:p w:rsidR="00B94E1A" w:rsidRDefault="00B94E1A" w:rsidP="00B94E1A">
      <w:pPr>
        <w:pStyle w:val="ListParagraph"/>
        <w:numPr>
          <w:ilvl w:val="0"/>
          <w:numId w:val="4"/>
        </w:numPr>
      </w:pPr>
      <w:r>
        <w:t xml:space="preserve">After </w:t>
      </w:r>
      <w:r w:rsidR="00B13CB4">
        <w:t xml:space="preserve">the choices are </w:t>
      </w:r>
      <w:r>
        <w:t>filled,</w:t>
      </w:r>
      <w:r w:rsidR="00F7705C">
        <w:t xml:space="preserve"> click</w:t>
      </w:r>
      <w:r>
        <w:t xml:space="preserve"> </w:t>
      </w:r>
      <w:r w:rsidRPr="008E27E6">
        <w:rPr>
          <w:b/>
        </w:rPr>
        <w:t>Next</w:t>
      </w:r>
      <w:r>
        <w:t>.</w:t>
      </w:r>
    </w:p>
    <w:p w:rsidR="00B94E1A" w:rsidRDefault="00B94E1A" w:rsidP="00B94E1A">
      <w:pPr>
        <w:pStyle w:val="ListParagraph"/>
      </w:pPr>
    </w:p>
    <w:p w:rsidR="00053E36" w:rsidRDefault="002D1799">
      <w:r>
        <w:rPr>
          <w:noProof/>
        </w:rPr>
        <w:drawing>
          <wp:anchor distT="0" distB="0" distL="114300" distR="114300" simplePos="0" relativeHeight="251679744" behindDoc="1" locked="0" layoutInCell="1" allowOverlap="1" wp14:anchorId="31A45C71" wp14:editId="097B2CE0">
            <wp:simplePos x="0" y="0"/>
            <wp:positionH relativeFrom="column">
              <wp:posOffset>69850</wp:posOffset>
            </wp:positionH>
            <wp:positionV relativeFrom="paragraph">
              <wp:posOffset>108585</wp:posOffset>
            </wp:positionV>
            <wp:extent cx="5943600" cy="5461635"/>
            <wp:effectExtent l="19050" t="19050" r="19050" b="2476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61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053E36" w:rsidRDefault="00053E36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DA58AC" w:rsidP="002D1799">
      <w:pPr>
        <w:pStyle w:val="Heading1"/>
      </w:pPr>
      <w:r>
        <w:br/>
      </w:r>
      <w:bookmarkStart w:id="8" w:name="_Toc470101100"/>
      <w:r w:rsidR="002D1799">
        <w:t>Step 6: Other Details</w:t>
      </w:r>
      <w:bookmarkEnd w:id="8"/>
      <w:r w:rsidR="008E27E6">
        <w:br/>
      </w:r>
    </w:p>
    <w:p w:rsidR="002D1799" w:rsidRDefault="002D1799">
      <w:r>
        <w:t>This is an optional section where applicants are</w:t>
      </w:r>
      <w:r w:rsidR="00AE71C3">
        <w:t xml:space="preserve"> required to </w:t>
      </w:r>
      <w:r w:rsidR="00076D3A">
        <w:t>include</w:t>
      </w:r>
      <w:r w:rsidR="00AE71C3">
        <w:t xml:space="preserve"> </w:t>
      </w:r>
      <w:r>
        <w:t xml:space="preserve">their </w:t>
      </w:r>
      <w:r w:rsidR="00AE71C3">
        <w:t xml:space="preserve">Funding Details, Medical History and </w:t>
      </w:r>
      <w:r w:rsidR="00076D3A">
        <w:t>Hostel Accommodation.</w:t>
      </w:r>
    </w:p>
    <w:p w:rsidR="00AE71C3" w:rsidRDefault="006808DE">
      <w:r>
        <w:rPr>
          <w:noProof/>
        </w:rPr>
        <w:drawing>
          <wp:anchor distT="0" distB="0" distL="114300" distR="114300" simplePos="0" relativeHeight="251680768" behindDoc="1" locked="0" layoutInCell="1" allowOverlap="1" wp14:anchorId="55754E56" wp14:editId="104B2597">
            <wp:simplePos x="0" y="0"/>
            <wp:positionH relativeFrom="column">
              <wp:posOffset>-81915</wp:posOffset>
            </wp:positionH>
            <wp:positionV relativeFrom="paragraph">
              <wp:posOffset>173355</wp:posOffset>
            </wp:positionV>
            <wp:extent cx="5943600" cy="4077335"/>
            <wp:effectExtent l="19050" t="19050" r="19050" b="1841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D1799" w:rsidRDefault="002D1799"/>
    <w:p w:rsidR="002D1799" w:rsidRDefault="00B15A96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DEDDE5C" wp14:editId="1978345C">
                <wp:simplePos x="0" y="0"/>
                <wp:positionH relativeFrom="column">
                  <wp:posOffset>4707397</wp:posOffset>
                </wp:positionH>
                <wp:positionV relativeFrom="paragraph">
                  <wp:posOffset>64514</wp:posOffset>
                </wp:positionV>
                <wp:extent cx="1825625" cy="361315"/>
                <wp:effectExtent l="57150" t="38100" r="98425" b="11493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5625" cy="36131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808DE" w:rsidRPr="00443794" w:rsidRDefault="00D65F4D" w:rsidP="006808DE">
                            <w:pPr>
                              <w:jc w:val="center"/>
                              <w:rPr>
                                <w:rFonts w:cs="Times New Roman"/>
                                <w:sz w:val="16"/>
                              </w:rPr>
                            </w:pPr>
                            <w:r>
                              <w:rPr>
                                <w:rFonts w:cs="Times New Roman"/>
                                <w:sz w:val="16"/>
                              </w:rPr>
                              <w:t>When selecting Sponsored</w:t>
                            </w:r>
                            <w:r w:rsidR="00536CEC">
                              <w:rPr>
                                <w:rFonts w:cs="Times New Roman"/>
                                <w:sz w:val="16"/>
                              </w:rPr>
                              <w:t>, p</w:t>
                            </w:r>
                            <w:r>
                              <w:rPr>
                                <w:rFonts w:cs="Times New Roman"/>
                                <w:sz w:val="16"/>
                              </w:rPr>
                              <w:t xml:space="preserve">lease </w:t>
                            </w:r>
                            <w:r w:rsidR="00536CEC">
                              <w:rPr>
                                <w:rFonts w:cs="Times New Roman"/>
                                <w:sz w:val="16"/>
                              </w:rPr>
                              <w:t>enter</w:t>
                            </w:r>
                            <w:r>
                              <w:rPr>
                                <w:rFonts w:cs="Times New Roman"/>
                                <w:sz w:val="16"/>
                              </w:rPr>
                              <w:t xml:space="preserve"> the Sponsor’s name in the </w:t>
                            </w:r>
                            <w:r w:rsidR="00B15A96">
                              <w:rPr>
                                <w:rFonts w:cs="Times New Roman"/>
                                <w:sz w:val="16"/>
                              </w:rPr>
                              <w:t>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DDE5C" id="Text Box 20" o:spid="_x0000_s1031" type="#_x0000_t202" style="position:absolute;margin-left:370.65pt;margin-top:5.1pt;width:143.75pt;height:28.4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6808DE" w:rsidRPr="00443794" w:rsidRDefault="00D65F4D" w:rsidP="006808DE">
                      <w:pPr>
                        <w:jc w:val="center"/>
                        <w:rPr>
                          <w:rFonts w:cs="Times New Roman"/>
                          <w:sz w:val="16"/>
                        </w:rPr>
                      </w:pPr>
                      <w:r>
                        <w:rPr>
                          <w:rFonts w:cs="Times New Roman"/>
                          <w:sz w:val="16"/>
                        </w:rPr>
                        <w:t>When selecting Sponsored</w:t>
                      </w:r>
                      <w:r w:rsidR="00536CEC">
                        <w:rPr>
                          <w:rFonts w:cs="Times New Roman"/>
                          <w:sz w:val="16"/>
                        </w:rPr>
                        <w:t>, p</w:t>
                      </w:r>
                      <w:r>
                        <w:rPr>
                          <w:rFonts w:cs="Times New Roman"/>
                          <w:sz w:val="16"/>
                        </w:rPr>
                        <w:t xml:space="preserve">lease </w:t>
                      </w:r>
                      <w:r w:rsidR="00536CEC">
                        <w:rPr>
                          <w:rFonts w:cs="Times New Roman"/>
                          <w:sz w:val="16"/>
                        </w:rPr>
                        <w:t>enter</w:t>
                      </w:r>
                      <w:r>
                        <w:rPr>
                          <w:rFonts w:cs="Times New Roman"/>
                          <w:sz w:val="16"/>
                        </w:rPr>
                        <w:t xml:space="preserve"> the Sponsor’s name in the </w:t>
                      </w:r>
                      <w:r w:rsidR="00B15A96">
                        <w:rPr>
                          <w:rFonts w:cs="Times New Roman"/>
                          <w:sz w:val="16"/>
                        </w:rPr>
                        <w:t>bo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37D6518" wp14:editId="6C9C21FB">
                <wp:simplePos x="0" y="0"/>
                <wp:positionH relativeFrom="column">
                  <wp:posOffset>4271645</wp:posOffset>
                </wp:positionH>
                <wp:positionV relativeFrom="paragraph">
                  <wp:posOffset>285115</wp:posOffset>
                </wp:positionV>
                <wp:extent cx="436245" cy="147320"/>
                <wp:effectExtent l="38100" t="0" r="20955" b="8128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6245" cy="1473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B4CFDD" id="Straight Arrow Connector 21" o:spid="_x0000_s1026" type="#_x0000_t32" style="position:absolute;margin-left:336.35pt;margin-top:22.45pt;width:34.35pt;height:11.6pt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" strokecolor="black [3040]">
                <v:stroke endarrow="open"/>
              </v:shape>
            </w:pict>
          </mc:Fallback>
        </mc:AlternateContent>
      </w:r>
    </w:p>
    <w:p w:rsidR="002D1799" w:rsidRDefault="002D1799"/>
    <w:p w:rsidR="002D1799" w:rsidRDefault="002D1799"/>
    <w:p w:rsidR="002D1799" w:rsidRDefault="004A1E95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CD09956" wp14:editId="29975B86">
                <wp:simplePos x="0" y="0"/>
                <wp:positionH relativeFrom="column">
                  <wp:posOffset>5711588</wp:posOffset>
                </wp:positionH>
                <wp:positionV relativeFrom="paragraph">
                  <wp:posOffset>121569</wp:posOffset>
                </wp:positionV>
                <wp:extent cx="873457" cy="525439"/>
                <wp:effectExtent l="57150" t="38100" r="79375" b="12255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3457" cy="525439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F54DC" w:rsidRPr="00443794" w:rsidRDefault="00B15A96" w:rsidP="000F54DC">
                            <w:pPr>
                              <w:jc w:val="center"/>
                              <w:rPr>
                                <w:rFonts w:cs="Times New Roman"/>
                                <w:sz w:val="16"/>
                              </w:rPr>
                            </w:pPr>
                            <w:r>
                              <w:rPr>
                                <w:rFonts w:cs="Times New Roman"/>
                                <w:sz w:val="16"/>
                              </w:rPr>
                              <w:t>Enter any Medical History or details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09956" id="Text Box 22" o:spid="_x0000_s1032" type="#_x0000_t202" style="position:absolute;margin-left:449.75pt;margin-top:9.55pt;width:68.8pt;height:41.3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0F54DC" w:rsidRPr="00443794" w:rsidRDefault="00B15A96" w:rsidP="000F54DC">
                      <w:pPr>
                        <w:jc w:val="center"/>
                        <w:rPr>
                          <w:rFonts w:cs="Times New Roman"/>
                          <w:sz w:val="16"/>
                        </w:rPr>
                      </w:pPr>
                      <w:r>
                        <w:rPr>
                          <w:rFonts w:cs="Times New Roman"/>
                          <w:sz w:val="16"/>
                        </w:rPr>
                        <w:t>Enter any Medical History or details here</w:t>
                      </w:r>
                    </w:p>
                  </w:txbxContent>
                </v:textbox>
              </v:shape>
            </w:pict>
          </mc:Fallback>
        </mc:AlternateContent>
      </w:r>
    </w:p>
    <w:p w:rsidR="002D1799" w:rsidRDefault="004A1E95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E9EF102" wp14:editId="22909E96">
                <wp:simplePos x="0" y="0"/>
                <wp:positionH relativeFrom="column">
                  <wp:posOffset>4155743</wp:posOffset>
                </wp:positionH>
                <wp:positionV relativeFrom="paragraph">
                  <wp:posOffset>282849</wp:posOffset>
                </wp:positionV>
                <wp:extent cx="1191895" cy="641445"/>
                <wp:effectExtent l="76200" t="38100" r="103505" b="1206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1895" cy="64144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F54DC" w:rsidRPr="00443794" w:rsidRDefault="000F54DC" w:rsidP="000F54DC">
                            <w:pPr>
                              <w:jc w:val="center"/>
                              <w:rPr>
                                <w:rFonts w:cs="Times New Roman"/>
                                <w:sz w:val="16"/>
                              </w:rPr>
                            </w:pPr>
                            <w:r w:rsidRPr="00443794">
                              <w:rPr>
                                <w:rFonts w:cs="Times New Roman"/>
                                <w:sz w:val="16"/>
                              </w:rPr>
                              <w:t xml:space="preserve">Please tick the </w:t>
                            </w:r>
                            <w:r w:rsidR="008408B0">
                              <w:rPr>
                                <w:rFonts w:cs="Times New Roman"/>
                                <w:sz w:val="16"/>
                              </w:rPr>
                              <w:t xml:space="preserve">desired </w:t>
                            </w:r>
                            <w:r w:rsidRPr="00443794">
                              <w:rPr>
                                <w:rFonts w:cs="Times New Roman"/>
                                <w:sz w:val="16"/>
                              </w:rPr>
                              <w:t>checkbox</w:t>
                            </w:r>
                            <w:r w:rsidR="004A1E95">
                              <w:rPr>
                                <w:rFonts w:cs="Times New Roman"/>
                                <w:sz w:val="16"/>
                              </w:rPr>
                              <w:t xml:space="preserve"> if you would or wouldn’t want to stay at the FNU Host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EF102" id="Text Box 24" o:spid="_x0000_s1033" type="#_x0000_t202" style="position:absolute;margin-left:327.2pt;margin-top:22.25pt;width:93.85pt;height:50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0F54DC" w:rsidRPr="00443794" w:rsidRDefault="000F54DC" w:rsidP="000F54DC">
                      <w:pPr>
                        <w:jc w:val="center"/>
                        <w:rPr>
                          <w:rFonts w:cs="Times New Roman"/>
                          <w:sz w:val="16"/>
                        </w:rPr>
                      </w:pPr>
                      <w:r w:rsidRPr="00443794">
                        <w:rPr>
                          <w:rFonts w:cs="Times New Roman"/>
                          <w:sz w:val="16"/>
                        </w:rPr>
                        <w:t xml:space="preserve">Please tick the </w:t>
                      </w:r>
                      <w:r w:rsidR="008408B0">
                        <w:rPr>
                          <w:rFonts w:cs="Times New Roman"/>
                          <w:sz w:val="16"/>
                        </w:rPr>
                        <w:t xml:space="preserve">desired </w:t>
                      </w:r>
                      <w:r w:rsidRPr="00443794">
                        <w:rPr>
                          <w:rFonts w:cs="Times New Roman"/>
                          <w:sz w:val="16"/>
                        </w:rPr>
                        <w:t>checkbox</w:t>
                      </w:r>
                      <w:r w:rsidR="004A1E95">
                        <w:rPr>
                          <w:rFonts w:cs="Times New Roman"/>
                          <w:sz w:val="16"/>
                        </w:rPr>
                        <w:t xml:space="preserve"> if you would or wouldn’t want to stay at the FNU Hoste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120B790" wp14:editId="7F2EC555">
                <wp:simplePos x="0" y="0"/>
                <wp:positionH relativeFrom="column">
                  <wp:posOffset>5452281</wp:posOffset>
                </wp:positionH>
                <wp:positionV relativeFrom="paragraph">
                  <wp:posOffset>37190</wp:posOffset>
                </wp:positionV>
                <wp:extent cx="259307" cy="0"/>
                <wp:effectExtent l="38100" t="76200" r="0" b="11430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9307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AB811D" id="Straight Arrow Connector 25" o:spid="_x0000_s1026" type="#_x0000_t32" style="position:absolute;margin-left:429.3pt;margin-top:2.95pt;width:20.4pt;height:0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" strokecolor="black [3040]">
                <v:stroke endarrow="open"/>
              </v:shape>
            </w:pict>
          </mc:Fallback>
        </mc:AlternateContent>
      </w:r>
    </w:p>
    <w:p w:rsidR="002D1799" w:rsidRDefault="00536CEC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B25BCD6" wp14:editId="51CA4751">
                <wp:simplePos x="0" y="0"/>
                <wp:positionH relativeFrom="column">
                  <wp:posOffset>3732663</wp:posOffset>
                </wp:positionH>
                <wp:positionV relativeFrom="paragraph">
                  <wp:posOffset>176805</wp:posOffset>
                </wp:positionV>
                <wp:extent cx="421772" cy="156182"/>
                <wp:effectExtent l="38100" t="57150" r="16510" b="3492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1772" cy="156182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C0DC3" id="Straight Arrow Connector 27" o:spid="_x0000_s1026" type="#_x0000_t32" style="position:absolute;margin-left:293.9pt;margin-top:13.9pt;width:33.2pt;height:12.3pt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" strokecolor="black [3040]">
                <v:stroke endarrow="open"/>
              </v:shape>
            </w:pict>
          </mc:Fallback>
        </mc:AlternateContent>
      </w:r>
      <w:r w:rsidR="008408B0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A8324DA" wp14:editId="54299AD5">
                <wp:simplePos x="0" y="0"/>
                <wp:positionH relativeFrom="column">
                  <wp:posOffset>3288665</wp:posOffset>
                </wp:positionH>
                <wp:positionV relativeFrom="paragraph">
                  <wp:posOffset>0</wp:posOffset>
                </wp:positionV>
                <wp:extent cx="866140" cy="99695"/>
                <wp:effectExtent l="38100" t="0" r="29210" b="9080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6140" cy="9969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7A3318" id="Straight Arrow Connector 26" o:spid="_x0000_s1026" type="#_x0000_t32" style="position:absolute;margin-left:258.95pt;margin-top:0;width:68.2pt;height:7.85pt;flip:x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" strokecolor="black [3040]">
                <v:stroke endarrow="open"/>
              </v:shape>
            </w:pict>
          </mc:Fallback>
        </mc:AlternateContent>
      </w:r>
    </w:p>
    <w:p w:rsidR="002D1799" w:rsidRDefault="002D1799"/>
    <w:p w:rsidR="002D1799" w:rsidRDefault="002D1799"/>
    <w:p w:rsidR="002D1799" w:rsidRDefault="002D1799"/>
    <w:p w:rsidR="002D1799" w:rsidRDefault="002D1799"/>
    <w:p w:rsidR="002D1799" w:rsidRDefault="008408B0"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F9384D5" wp14:editId="195BB33A">
                <wp:simplePos x="0" y="0"/>
                <wp:positionH relativeFrom="column">
                  <wp:posOffset>5554639</wp:posOffset>
                </wp:positionH>
                <wp:positionV relativeFrom="paragraph">
                  <wp:posOffset>289001</wp:posOffset>
                </wp:positionV>
                <wp:extent cx="1" cy="395785"/>
                <wp:effectExtent l="95250" t="38100" r="57150" b="2349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" cy="39578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51BF3" id="Straight Arrow Connector 28" o:spid="_x0000_s1026" type="#_x0000_t32" style="position:absolute;margin-left:437.35pt;margin-top:22.75pt;width:0;height:31.15pt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" strokecolor="black [3040]">
                <v:stroke endarrow="open"/>
              </v:shape>
            </w:pict>
          </mc:Fallback>
        </mc:AlternateContent>
      </w:r>
    </w:p>
    <w:p w:rsidR="002D1799" w:rsidRDefault="002D1799"/>
    <w:p w:rsidR="002D1799" w:rsidRDefault="008408B0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DF7755C" wp14:editId="495E3A97">
                <wp:simplePos x="0" y="0"/>
                <wp:positionH relativeFrom="column">
                  <wp:posOffset>4605020</wp:posOffset>
                </wp:positionH>
                <wp:positionV relativeFrom="paragraph">
                  <wp:posOffset>37465</wp:posOffset>
                </wp:positionV>
                <wp:extent cx="1562100" cy="347980"/>
                <wp:effectExtent l="57150" t="38100" r="76200" b="10922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3479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F54DC" w:rsidRPr="008408B0" w:rsidRDefault="008408B0" w:rsidP="000F54DC">
                            <w:pPr>
                              <w:jc w:val="center"/>
                              <w:rPr>
                                <w:rFonts w:cs="Times New Roman"/>
                                <w:sz w:val="10"/>
                              </w:rPr>
                            </w:pPr>
                            <w:r w:rsidRPr="008408B0">
                              <w:rPr>
                                <w:sz w:val="16"/>
                              </w:rPr>
                              <w:t xml:space="preserve">After </w:t>
                            </w:r>
                            <w:r>
                              <w:rPr>
                                <w:sz w:val="16"/>
                              </w:rPr>
                              <w:t>the above details are filled</w:t>
                            </w:r>
                            <w:r w:rsidRPr="008408B0">
                              <w:rPr>
                                <w:sz w:val="16"/>
                              </w:rPr>
                              <w:t>, click on N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F7755C" id="Text Box 23" o:spid="_x0000_s1034" type="#_x0000_t202" style="position:absolute;margin-left:362.6pt;margin-top:2.95pt;width:123pt;height:27.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0F54DC" w:rsidRPr="008408B0" w:rsidRDefault="008408B0" w:rsidP="000F54DC">
                      <w:pPr>
                        <w:jc w:val="center"/>
                        <w:rPr>
                          <w:rFonts w:cs="Times New Roman"/>
                          <w:sz w:val="10"/>
                        </w:rPr>
                      </w:pPr>
                      <w:r w:rsidRPr="008408B0">
                        <w:rPr>
                          <w:sz w:val="16"/>
                        </w:rPr>
                        <w:t xml:space="preserve">After </w:t>
                      </w:r>
                      <w:r>
                        <w:rPr>
                          <w:sz w:val="16"/>
                        </w:rPr>
                        <w:t>the above details are filled</w:t>
                      </w:r>
                      <w:r w:rsidRPr="008408B0">
                        <w:rPr>
                          <w:sz w:val="16"/>
                        </w:rPr>
                        <w:t>, click on Next</w:t>
                      </w:r>
                    </w:p>
                  </w:txbxContent>
                </v:textbox>
              </v:shape>
            </w:pict>
          </mc:Fallback>
        </mc:AlternateContent>
      </w:r>
    </w:p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>
      <w:bookmarkStart w:id="9" w:name="_GoBack"/>
      <w:bookmarkEnd w:id="9"/>
    </w:p>
    <w:p w:rsidR="002D1799" w:rsidRDefault="002D1799"/>
    <w:p w:rsidR="002D1799" w:rsidRPr="00536CEC" w:rsidRDefault="00DA58AC" w:rsidP="00B722F2">
      <w:pPr>
        <w:pStyle w:val="Heading1"/>
        <w:rPr>
          <w:sz w:val="22"/>
        </w:rPr>
      </w:pPr>
      <w:r>
        <w:br/>
      </w:r>
      <w:bookmarkStart w:id="10" w:name="_Toc470101101"/>
      <w:r w:rsidR="00542D64">
        <w:t>Step 7: File Uploads</w:t>
      </w:r>
      <w:bookmarkEnd w:id="10"/>
      <w:r w:rsidR="00536CEC">
        <w:br/>
      </w:r>
    </w:p>
    <w:p w:rsidR="00DF519B" w:rsidRDefault="00062672" w:rsidP="00062672">
      <w:pPr>
        <w:pStyle w:val="ListParagraph"/>
        <w:numPr>
          <w:ilvl w:val="0"/>
          <w:numId w:val="5"/>
        </w:numPr>
      </w:pPr>
      <w:r>
        <w:t>Uploading of Birth Certificate is a mandatory requirement for all applicants.</w:t>
      </w:r>
    </w:p>
    <w:p w:rsidR="00062672" w:rsidRDefault="00062672" w:rsidP="00062672">
      <w:pPr>
        <w:pStyle w:val="ListParagraph"/>
        <w:numPr>
          <w:ilvl w:val="0"/>
          <w:numId w:val="5"/>
        </w:numPr>
      </w:pPr>
      <w:r>
        <w:t>Passp</w:t>
      </w:r>
      <w:r w:rsidR="00E80A86">
        <w:t>ort copy: If the applicant is a</w:t>
      </w:r>
      <w:r>
        <w:t xml:space="preserve"> regional/international </w:t>
      </w:r>
      <w:r w:rsidR="00822D08">
        <w:t>applicant</w:t>
      </w:r>
      <w:r w:rsidR="00E80A86">
        <w:t xml:space="preserve"> then he/she should upload the Passport copy.</w:t>
      </w:r>
    </w:p>
    <w:p w:rsidR="00E80A86" w:rsidRDefault="00E80A86" w:rsidP="00062672">
      <w:pPr>
        <w:pStyle w:val="ListParagraph"/>
        <w:numPr>
          <w:ilvl w:val="0"/>
          <w:numId w:val="5"/>
        </w:numPr>
      </w:pPr>
      <w:r>
        <w:t xml:space="preserve">If the applicant has filled in their </w:t>
      </w:r>
      <w:hyperlink w:anchor="_Step_3:_Your" w:history="1">
        <w:r w:rsidRPr="005E72C2">
          <w:rPr>
            <w:rStyle w:val="Hyperlink"/>
          </w:rPr>
          <w:t>Education Details</w:t>
        </w:r>
      </w:hyperlink>
      <w:r>
        <w:t xml:space="preserve"> then </w:t>
      </w:r>
      <w:r w:rsidR="00E80BCD">
        <w:t>the applicant will have to upload their grade transcript.</w:t>
      </w:r>
    </w:p>
    <w:p w:rsidR="005E72C2" w:rsidRDefault="005E72C2" w:rsidP="005E72C2">
      <w:pPr>
        <w:pStyle w:val="ListParagraph"/>
        <w:numPr>
          <w:ilvl w:val="0"/>
          <w:numId w:val="5"/>
        </w:numPr>
      </w:pPr>
      <w:r>
        <w:t xml:space="preserve">If the applicant has filled in their </w:t>
      </w:r>
      <w:hyperlink w:anchor="_Step_4:_Your" w:history="1">
        <w:r w:rsidR="00F77B6D" w:rsidRPr="00F77B6D">
          <w:rPr>
            <w:rStyle w:val="Hyperlink"/>
          </w:rPr>
          <w:t>FSFE</w:t>
        </w:r>
      </w:hyperlink>
      <w:r w:rsidR="00F77B6D">
        <w:t xml:space="preserve"> </w:t>
      </w:r>
      <w:r w:rsidR="00A806D2">
        <w:t xml:space="preserve">or </w:t>
      </w:r>
      <w:hyperlink w:anchor="_Step_4:_Your" w:history="1">
        <w:r w:rsidR="00A806D2" w:rsidRPr="00F77B6D">
          <w:rPr>
            <w:rStyle w:val="Hyperlink"/>
          </w:rPr>
          <w:t>FSLC</w:t>
        </w:r>
      </w:hyperlink>
      <w:r w:rsidR="00F77B6D">
        <w:t xml:space="preserve"> marks</w:t>
      </w:r>
      <w:r w:rsidR="00A806D2">
        <w:t xml:space="preserve"> then</w:t>
      </w:r>
      <w:r>
        <w:t xml:space="preserve"> the applicant will have to upload their</w:t>
      </w:r>
      <w:r w:rsidR="00A806D2">
        <w:t xml:space="preserve"> examination results</w:t>
      </w:r>
      <w:r>
        <w:t>.</w:t>
      </w:r>
    </w:p>
    <w:p w:rsidR="00FB2968" w:rsidRPr="001C1C43" w:rsidRDefault="00F77B6D" w:rsidP="00062672">
      <w:pPr>
        <w:pStyle w:val="ListParagraph"/>
        <w:numPr>
          <w:ilvl w:val="0"/>
          <w:numId w:val="5"/>
        </w:numPr>
      </w:pPr>
      <w:r w:rsidRPr="001C1C43">
        <w:t xml:space="preserve">Uploading of TIN </w:t>
      </w:r>
      <w:r w:rsidR="00FB2968" w:rsidRPr="001C1C43">
        <w:t xml:space="preserve">Number </w:t>
      </w:r>
      <w:r w:rsidRPr="001C1C43">
        <w:t xml:space="preserve">Letter </w:t>
      </w:r>
      <w:r w:rsidR="00351787" w:rsidRPr="001C1C43">
        <w:t>is an optional requirement</w:t>
      </w:r>
      <w:r w:rsidR="00FB2968" w:rsidRPr="001C1C43">
        <w:t xml:space="preserve">. </w:t>
      </w:r>
    </w:p>
    <w:p w:rsidR="00DF519B" w:rsidRDefault="00351787" w:rsidP="00DF519B">
      <w:pPr>
        <w:pStyle w:val="ListParagraph"/>
        <w:numPr>
          <w:ilvl w:val="0"/>
          <w:numId w:val="5"/>
        </w:numPr>
      </w:pPr>
      <w:r>
        <w:t>Uploading of Medical Certificate and Letter from Employer is an optional requirement.</w:t>
      </w:r>
    </w:p>
    <w:p w:rsidR="001C1C43" w:rsidRPr="00DF519B" w:rsidRDefault="001C1C43" w:rsidP="00DF519B">
      <w:pPr>
        <w:pStyle w:val="ListParagraph"/>
        <w:numPr>
          <w:ilvl w:val="0"/>
          <w:numId w:val="5"/>
        </w:numPr>
      </w:pPr>
      <w:r>
        <w:t xml:space="preserve">Once all the required documents are uploaded then click </w:t>
      </w:r>
      <w:r w:rsidRPr="00536CEC">
        <w:rPr>
          <w:b/>
        </w:rPr>
        <w:t>Next</w:t>
      </w:r>
      <w:r>
        <w:t>.</w:t>
      </w:r>
    </w:p>
    <w:p w:rsidR="00B722F2" w:rsidRPr="00B722F2" w:rsidRDefault="00024F47" w:rsidP="00B722F2">
      <w:r>
        <w:rPr>
          <w:noProof/>
        </w:rPr>
        <w:drawing>
          <wp:anchor distT="0" distB="0" distL="114300" distR="114300" simplePos="0" relativeHeight="251700224" behindDoc="1" locked="0" layoutInCell="1" allowOverlap="1" wp14:anchorId="1CF65CBC" wp14:editId="32506147">
            <wp:simplePos x="0" y="0"/>
            <wp:positionH relativeFrom="column">
              <wp:posOffset>149035</wp:posOffset>
            </wp:positionH>
            <wp:positionV relativeFrom="paragraph">
              <wp:posOffset>146078</wp:posOffset>
            </wp:positionV>
            <wp:extent cx="5695950" cy="4724400"/>
            <wp:effectExtent l="19050" t="19050" r="19050" b="1905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695950" cy="4724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Pr="0004592F" w:rsidRDefault="00DA58AC" w:rsidP="001C1C43">
      <w:pPr>
        <w:pStyle w:val="Heading1"/>
        <w:rPr>
          <w:sz w:val="20"/>
        </w:rPr>
      </w:pPr>
      <w:r>
        <w:br/>
      </w:r>
      <w:bookmarkStart w:id="11" w:name="_Toc470101102"/>
      <w:r w:rsidR="001C1C43">
        <w:t>Step 8: Submit Application</w:t>
      </w:r>
      <w:bookmarkEnd w:id="11"/>
      <w:r w:rsidR="0004592F">
        <w:br/>
      </w:r>
    </w:p>
    <w:p w:rsidR="00737883" w:rsidRDefault="00737883" w:rsidP="004E3701">
      <w:pPr>
        <w:pStyle w:val="ListParagraph"/>
        <w:numPr>
          <w:ilvl w:val="0"/>
          <w:numId w:val="6"/>
        </w:numPr>
      </w:pPr>
      <w:r>
        <w:t xml:space="preserve">In this final step </w:t>
      </w:r>
      <w:r w:rsidR="004E3701">
        <w:t xml:space="preserve">once the applicant clicks the submit button </w:t>
      </w:r>
      <w:r>
        <w:t>the applicants AP number</w:t>
      </w:r>
      <w:r w:rsidR="004E3701">
        <w:t xml:space="preserve"> will be generated and will be sent to applicants email.</w:t>
      </w:r>
    </w:p>
    <w:p w:rsidR="002D1799" w:rsidRDefault="004E3701">
      <w:r>
        <w:rPr>
          <w:noProof/>
        </w:rPr>
        <w:drawing>
          <wp:anchor distT="0" distB="0" distL="114300" distR="114300" simplePos="0" relativeHeight="251701248" behindDoc="1" locked="0" layoutInCell="1" allowOverlap="1" wp14:anchorId="42D4DBF4" wp14:editId="7B070816">
            <wp:simplePos x="0" y="0"/>
            <wp:positionH relativeFrom="column">
              <wp:posOffset>-48260</wp:posOffset>
            </wp:positionH>
            <wp:positionV relativeFrom="paragraph">
              <wp:posOffset>181610</wp:posOffset>
            </wp:positionV>
            <wp:extent cx="5943600" cy="4744085"/>
            <wp:effectExtent l="19050" t="19050" r="19050" b="18415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4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2D1799"/>
    <w:p w:rsidR="002D1799" w:rsidRDefault="00917487">
      <w:r>
        <w:rPr>
          <w:noProof/>
        </w:rPr>
        <w:drawing>
          <wp:anchor distT="0" distB="0" distL="114300" distR="114300" simplePos="0" relativeHeight="251704320" behindDoc="1" locked="0" layoutInCell="1" allowOverlap="1">
            <wp:simplePos x="0" y="0"/>
            <wp:positionH relativeFrom="column">
              <wp:posOffset>-43209</wp:posOffset>
            </wp:positionH>
            <wp:positionV relativeFrom="paragraph">
              <wp:posOffset>22225</wp:posOffset>
            </wp:positionV>
            <wp:extent cx="5943600" cy="2486025"/>
            <wp:effectExtent l="19050" t="19050" r="19050" b="2857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6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817AD" w:rsidRDefault="005817AD"/>
    <w:p w:rsidR="005817AD" w:rsidRDefault="005817AD"/>
    <w:p w:rsidR="005817AD" w:rsidRDefault="005817AD"/>
    <w:p w:rsidR="005817AD" w:rsidRDefault="005817AD"/>
    <w:p w:rsidR="005817AD" w:rsidRDefault="005817AD"/>
    <w:p w:rsidR="005817AD" w:rsidRDefault="005817AD"/>
    <w:p w:rsidR="005817AD" w:rsidRDefault="005817AD"/>
    <w:p w:rsidR="005817AD" w:rsidRDefault="005817AD"/>
    <w:p w:rsidR="005817AD" w:rsidRDefault="005817AD" w:rsidP="005817AD">
      <w:pPr>
        <w:pStyle w:val="ListParagraph"/>
        <w:numPr>
          <w:ilvl w:val="0"/>
          <w:numId w:val="6"/>
        </w:numPr>
      </w:pPr>
      <w:r>
        <w:t>You will receive an email as shown below with the details in the email body.</w:t>
      </w:r>
    </w:p>
    <w:p w:rsidR="005817AD" w:rsidRDefault="005817AD"/>
    <w:p w:rsidR="005817AD" w:rsidRDefault="005817AD">
      <w:r>
        <w:rPr>
          <w:noProof/>
        </w:rPr>
        <w:drawing>
          <wp:anchor distT="0" distB="0" distL="114300" distR="114300" simplePos="0" relativeHeight="25170534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5943600" cy="1651000"/>
            <wp:effectExtent l="0" t="0" r="0" b="635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817AD" w:rsidSect="00DA58AC">
      <w:footerReference w:type="default" r:id="rId22"/>
      <w:pgSz w:w="12240" w:h="15840"/>
      <w:pgMar w:top="270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1C8F" w:rsidRDefault="00A91C8F" w:rsidP="00CB742D">
      <w:pPr>
        <w:spacing w:after="0" w:line="240" w:lineRule="auto"/>
      </w:pPr>
      <w:r>
        <w:separator/>
      </w:r>
    </w:p>
  </w:endnote>
  <w:endnote w:type="continuationSeparator" w:id="0">
    <w:p w:rsidR="00A91C8F" w:rsidRDefault="00A91C8F" w:rsidP="00CB7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25911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42D" w:rsidRDefault="00CB742D">
        <w:pPr>
          <w:pStyle w:val="Footer"/>
          <w:jc w:val="right"/>
        </w:pPr>
        <w:r>
          <w:t>FIJI NATIONAL UNIVERSITY ONLINE ADMISSION MANUAL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6923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CB742D" w:rsidRDefault="00CB74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1C8F" w:rsidRDefault="00A91C8F" w:rsidP="00CB742D">
      <w:pPr>
        <w:spacing w:after="0" w:line="240" w:lineRule="auto"/>
      </w:pPr>
      <w:r>
        <w:separator/>
      </w:r>
    </w:p>
  </w:footnote>
  <w:footnote w:type="continuationSeparator" w:id="0">
    <w:p w:rsidR="00A91C8F" w:rsidRDefault="00A91C8F" w:rsidP="00CB74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44E51"/>
    <w:multiLevelType w:val="hybridMultilevel"/>
    <w:tmpl w:val="6B18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885775"/>
    <w:multiLevelType w:val="hybridMultilevel"/>
    <w:tmpl w:val="DA92C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E1C5E"/>
    <w:multiLevelType w:val="hybridMultilevel"/>
    <w:tmpl w:val="DFC41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DC1D00"/>
    <w:multiLevelType w:val="hybridMultilevel"/>
    <w:tmpl w:val="921CD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0C4A1C"/>
    <w:multiLevelType w:val="multilevel"/>
    <w:tmpl w:val="B9825C7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1057D1"/>
    <w:multiLevelType w:val="hybridMultilevel"/>
    <w:tmpl w:val="6E94B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F91CCE"/>
    <w:multiLevelType w:val="hybridMultilevel"/>
    <w:tmpl w:val="A5DC97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875FF1"/>
    <w:multiLevelType w:val="hybridMultilevel"/>
    <w:tmpl w:val="DC02D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6425D"/>
    <w:multiLevelType w:val="hybridMultilevel"/>
    <w:tmpl w:val="6BA4F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D2703A"/>
    <w:multiLevelType w:val="hybridMultilevel"/>
    <w:tmpl w:val="4D984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632B76"/>
    <w:multiLevelType w:val="hybridMultilevel"/>
    <w:tmpl w:val="ECD4F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3C51B1"/>
    <w:multiLevelType w:val="hybridMultilevel"/>
    <w:tmpl w:val="7E5CF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10"/>
  </w:num>
  <w:num w:numId="5">
    <w:abstractNumId w:val="1"/>
  </w:num>
  <w:num w:numId="6">
    <w:abstractNumId w:val="5"/>
  </w:num>
  <w:num w:numId="7">
    <w:abstractNumId w:val="7"/>
  </w:num>
  <w:num w:numId="8">
    <w:abstractNumId w:val="0"/>
  </w:num>
  <w:num w:numId="9">
    <w:abstractNumId w:val="11"/>
  </w:num>
  <w:num w:numId="10">
    <w:abstractNumId w:val="9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sTQzNLU0NTY0trBU0lEKTi0uzszPAykwrAUAOzeFZiwAAAA="/>
  </w:docVars>
  <w:rsids>
    <w:rsidRoot w:val="00CA6FC6"/>
    <w:rsid w:val="0001170B"/>
    <w:rsid w:val="00024F47"/>
    <w:rsid w:val="000355DA"/>
    <w:rsid w:val="0004592F"/>
    <w:rsid w:val="00053E36"/>
    <w:rsid w:val="00062672"/>
    <w:rsid w:val="00066FBD"/>
    <w:rsid w:val="00076D3A"/>
    <w:rsid w:val="000C076C"/>
    <w:rsid w:val="000C4E82"/>
    <w:rsid w:val="000C64D3"/>
    <w:rsid w:val="000F54DC"/>
    <w:rsid w:val="00112E79"/>
    <w:rsid w:val="00146DAE"/>
    <w:rsid w:val="00146FD3"/>
    <w:rsid w:val="001477F3"/>
    <w:rsid w:val="00153149"/>
    <w:rsid w:val="00172994"/>
    <w:rsid w:val="001C1C43"/>
    <w:rsid w:val="001E7572"/>
    <w:rsid w:val="002034A4"/>
    <w:rsid w:val="00211B45"/>
    <w:rsid w:val="00216D09"/>
    <w:rsid w:val="002747B3"/>
    <w:rsid w:val="00292DB0"/>
    <w:rsid w:val="002D1799"/>
    <w:rsid w:val="002D3561"/>
    <w:rsid w:val="00351787"/>
    <w:rsid w:val="00373317"/>
    <w:rsid w:val="003E3718"/>
    <w:rsid w:val="00425931"/>
    <w:rsid w:val="00433E5D"/>
    <w:rsid w:val="00437B1D"/>
    <w:rsid w:val="00443794"/>
    <w:rsid w:val="004A1E95"/>
    <w:rsid w:val="004C7D1D"/>
    <w:rsid w:val="004E164E"/>
    <w:rsid w:val="004E3701"/>
    <w:rsid w:val="004E4EA0"/>
    <w:rsid w:val="00500CC6"/>
    <w:rsid w:val="0051177E"/>
    <w:rsid w:val="00536CEC"/>
    <w:rsid w:val="00542D64"/>
    <w:rsid w:val="005817AD"/>
    <w:rsid w:val="00594AF2"/>
    <w:rsid w:val="005A1225"/>
    <w:rsid w:val="005B017B"/>
    <w:rsid w:val="005E72C2"/>
    <w:rsid w:val="00600C59"/>
    <w:rsid w:val="006808DE"/>
    <w:rsid w:val="0069361C"/>
    <w:rsid w:val="006A5C23"/>
    <w:rsid w:val="006F71FF"/>
    <w:rsid w:val="00737883"/>
    <w:rsid w:val="00745354"/>
    <w:rsid w:val="007477AD"/>
    <w:rsid w:val="00755CA3"/>
    <w:rsid w:val="007C35D9"/>
    <w:rsid w:val="00822D08"/>
    <w:rsid w:val="00824449"/>
    <w:rsid w:val="008408B0"/>
    <w:rsid w:val="008432E2"/>
    <w:rsid w:val="008A67C3"/>
    <w:rsid w:val="008D1C59"/>
    <w:rsid w:val="008E27E6"/>
    <w:rsid w:val="00917487"/>
    <w:rsid w:val="0092208F"/>
    <w:rsid w:val="009D79CF"/>
    <w:rsid w:val="009F176B"/>
    <w:rsid w:val="00A46688"/>
    <w:rsid w:val="00A542BD"/>
    <w:rsid w:val="00A77388"/>
    <w:rsid w:val="00A806D2"/>
    <w:rsid w:val="00A841B8"/>
    <w:rsid w:val="00A8633F"/>
    <w:rsid w:val="00A91C8F"/>
    <w:rsid w:val="00AC6923"/>
    <w:rsid w:val="00AE71C3"/>
    <w:rsid w:val="00B13CB4"/>
    <w:rsid w:val="00B15A96"/>
    <w:rsid w:val="00B42AF9"/>
    <w:rsid w:val="00B45808"/>
    <w:rsid w:val="00B50DEE"/>
    <w:rsid w:val="00B71478"/>
    <w:rsid w:val="00B722F2"/>
    <w:rsid w:val="00B94E1A"/>
    <w:rsid w:val="00BA4FE4"/>
    <w:rsid w:val="00BE54E3"/>
    <w:rsid w:val="00C11426"/>
    <w:rsid w:val="00C523A5"/>
    <w:rsid w:val="00CA6FC6"/>
    <w:rsid w:val="00CB742D"/>
    <w:rsid w:val="00CC5793"/>
    <w:rsid w:val="00D14C28"/>
    <w:rsid w:val="00D202C0"/>
    <w:rsid w:val="00D46504"/>
    <w:rsid w:val="00D54DC4"/>
    <w:rsid w:val="00D65F4D"/>
    <w:rsid w:val="00D9486F"/>
    <w:rsid w:val="00DA58AC"/>
    <w:rsid w:val="00DF519B"/>
    <w:rsid w:val="00E237F8"/>
    <w:rsid w:val="00E5556C"/>
    <w:rsid w:val="00E80A86"/>
    <w:rsid w:val="00E80BCD"/>
    <w:rsid w:val="00EB4375"/>
    <w:rsid w:val="00EF31AD"/>
    <w:rsid w:val="00F22D1D"/>
    <w:rsid w:val="00F27E9C"/>
    <w:rsid w:val="00F7705C"/>
    <w:rsid w:val="00F77B6D"/>
    <w:rsid w:val="00F945AC"/>
    <w:rsid w:val="00FB2968"/>
    <w:rsid w:val="00FC2FEC"/>
    <w:rsid w:val="00FC6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1C1C99B-C5FA-45E2-A4AC-67D86C102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36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6F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FC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A6F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6FC6"/>
    <w:pPr>
      <w:ind w:left="720"/>
      <w:contextualSpacing/>
    </w:pPr>
  </w:style>
  <w:style w:type="paragraph" w:styleId="NoSpacing">
    <w:name w:val="No Spacing"/>
    <w:uiPriority w:val="1"/>
    <w:qFormat/>
    <w:rsid w:val="006A5C2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9361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E80BC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7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742D"/>
  </w:style>
  <w:style w:type="paragraph" w:styleId="Footer">
    <w:name w:val="footer"/>
    <w:basedOn w:val="Normal"/>
    <w:link w:val="FooterChar"/>
    <w:uiPriority w:val="99"/>
    <w:unhideWhenUsed/>
    <w:rsid w:val="00CB7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742D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22D1D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22D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05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hyperlink" Target="http://10.0.10.43/olss/Applications/Applicationnew.aspx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://www.fnu.ac.fj/new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ADD29D-9A0B-42BD-92F5-6EB94C164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nesh Singh</dc:creator>
  <cp:lastModifiedBy>Ravinesh Singh</cp:lastModifiedBy>
  <cp:revision>2</cp:revision>
  <dcterms:created xsi:type="dcterms:W3CDTF">2020-02-27T04:04:00Z</dcterms:created>
  <dcterms:modified xsi:type="dcterms:W3CDTF">2020-02-27T04:04:00Z</dcterms:modified>
</cp:coreProperties>
</file>